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216FE" w14:textId="1DB5D762" w:rsidR="00212A5B" w:rsidRPr="0057602B" w:rsidRDefault="00212A5B" w:rsidP="00212A5B">
      <w:pPr>
        <w:spacing w:before="240" w:line="360" w:lineRule="auto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57602B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>ราย</w:t>
      </w:r>
      <w:r w:rsidR="009D2D01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งานผลการดำเนินการ</w:t>
      </w:r>
      <w:r w:rsidRPr="0057602B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>ของรายวิชา</w:t>
      </w:r>
    </w:p>
    <w:tbl>
      <w:tblPr>
        <w:tblW w:w="9900" w:type="dxa"/>
        <w:tblInd w:w="108" w:type="dxa"/>
        <w:tblLook w:val="01E0" w:firstRow="1" w:lastRow="1" w:firstColumn="1" w:lastColumn="1" w:noHBand="0" w:noVBand="0"/>
      </w:tblPr>
      <w:tblGrid>
        <w:gridCol w:w="9900"/>
      </w:tblGrid>
      <w:tr w:rsidR="00212A5B" w:rsidRPr="0057602B" w14:paraId="5B6062A1" w14:textId="77777777" w:rsidTr="00F439B4">
        <w:tc>
          <w:tcPr>
            <w:tcW w:w="9900" w:type="dxa"/>
          </w:tcPr>
          <w:p w14:paraId="3B58DE99" w14:textId="77777777" w:rsidR="00212A5B" w:rsidRPr="0057602B" w:rsidRDefault="00212A5B" w:rsidP="00F4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rtl/>
                <w:cs/>
                <w:lang w:bidi="ar-EG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ชื่อสถาบันอุดมศึกษา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หาวิทยาลัยราชภัฏรำไพพรรณี</w:t>
            </w:r>
          </w:p>
        </w:tc>
      </w:tr>
      <w:tr w:rsidR="00212A5B" w:rsidRPr="0057602B" w14:paraId="7D4BA269" w14:textId="77777777" w:rsidTr="00F439B4">
        <w:tc>
          <w:tcPr>
            <w:tcW w:w="9900" w:type="dxa"/>
          </w:tcPr>
          <w:p w14:paraId="1BB4AC88" w14:textId="38D89A60" w:rsidR="00212A5B" w:rsidRPr="000409F7" w:rsidRDefault="00212A5B" w:rsidP="000409F7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วิทยาเขต/คณะ/ภาควิชา 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ab/>
            </w:r>
            <w:r w:rsidRPr="000409F7">
              <w:rPr>
                <w:rFonts w:ascii="TH SarabunPSK" w:hAnsi="TH SarabunPSK" w:cs="TH SarabunPSK"/>
                <w:color w:val="C00000"/>
                <w:sz w:val="32"/>
                <w:szCs w:val="32"/>
                <w:u w:val="dotted"/>
                <w:cs/>
                <w:lang w:val="en-AU" w:bidi="th-TH"/>
              </w:rPr>
              <w:t>คณะ</w:t>
            </w:r>
            <w:proofErr w:type="spellStart"/>
            <w:r w:rsidR="000409F7" w:rsidRPr="000409F7">
              <w:rPr>
                <w:rFonts w:ascii="TH SarabunPSK" w:hAnsi="TH SarabunPSK" w:cs="TH SarabunPSK"/>
                <w:color w:val="C00000"/>
                <w:sz w:val="32"/>
                <w:szCs w:val="32"/>
                <w:u w:val="dotted"/>
                <w:lang w:bidi="th-TH"/>
              </w:rPr>
              <w:t>xxxxxxxxxxxxxxxxxxxxxxxxxx</w:t>
            </w:r>
            <w:bookmarkStart w:id="0" w:name="_GoBack"/>
            <w:bookmarkEnd w:id="0"/>
            <w:proofErr w:type="spellEnd"/>
          </w:p>
        </w:tc>
      </w:tr>
    </w:tbl>
    <w:p w14:paraId="59A2A183" w14:textId="17C8B2DF" w:rsidR="00212A5B" w:rsidRDefault="00212A5B" w:rsidP="00212A5B">
      <w:pPr>
        <w:pStyle w:val="7"/>
        <w:spacing w:after="120"/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 xml:space="preserve">หมวดที่ </w:t>
      </w:r>
      <w:r w:rsidRPr="0057602B">
        <w:rPr>
          <w:rFonts w:ascii="TH SarabunPSK" w:hAnsi="TH SarabunPSK" w:cs="TH SarabunPSK"/>
          <w:b/>
          <w:bCs/>
          <w:sz w:val="36"/>
          <w:szCs w:val="36"/>
          <w:lang w:val="en-US" w:bidi="th-TH"/>
        </w:rPr>
        <w:t xml:space="preserve">1 </w:t>
      </w: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ลักษณะและข้อมูลโดยทั่วไปของรายวิชา</w:t>
      </w:r>
    </w:p>
    <w:tbl>
      <w:tblPr>
        <w:tblStyle w:val="a7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16"/>
        <w:gridCol w:w="502"/>
        <w:gridCol w:w="984"/>
        <w:gridCol w:w="824"/>
        <w:gridCol w:w="1911"/>
        <w:gridCol w:w="3724"/>
      </w:tblGrid>
      <w:tr w:rsidR="002457D6" w:rsidRPr="002457D6" w14:paraId="4805ECC1" w14:textId="77777777" w:rsidTr="005544AE">
        <w:tc>
          <w:tcPr>
            <w:tcW w:w="9061" w:type="dxa"/>
            <w:gridSpan w:val="6"/>
          </w:tcPr>
          <w:p w14:paraId="4596DF6B" w14:textId="00A99227" w:rsidR="002457D6" w:rsidRPr="002457D6" w:rsidRDefault="002457D6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2457D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1. รหัสและชื่อรายวิชา</w:t>
            </w:r>
          </w:p>
        </w:tc>
      </w:tr>
      <w:tr w:rsidR="00A558FD" w:rsidRPr="002457D6" w14:paraId="6CC85B36" w14:textId="77777777" w:rsidTr="00E268FC">
        <w:tc>
          <w:tcPr>
            <w:tcW w:w="1116" w:type="dxa"/>
          </w:tcPr>
          <w:p w14:paraId="26587CA2" w14:textId="68102B22" w:rsidR="00A558FD" w:rsidRPr="00BA4EDE" w:rsidRDefault="00C86168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proofErr w:type="spellStart"/>
            <w:r w:rsidRPr="00C8616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</w:t>
            </w:r>
            <w:proofErr w:type="spellEnd"/>
          </w:p>
        </w:tc>
        <w:tc>
          <w:tcPr>
            <w:tcW w:w="7945" w:type="dxa"/>
            <w:gridSpan w:val="5"/>
          </w:tcPr>
          <w:p w14:paraId="2BB2287F" w14:textId="71AA50C0" w:rsidR="00A558FD" w:rsidRPr="00E82E7B" w:rsidRDefault="00C86168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val="en-AU" w:bidi="th-TH"/>
              </w:rPr>
            </w:pPr>
            <w:r w:rsidRPr="00C86168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>ภาษาไทย</w:t>
            </w:r>
          </w:p>
        </w:tc>
      </w:tr>
      <w:tr w:rsidR="00A558FD" w:rsidRPr="002457D6" w14:paraId="1039C569" w14:textId="77777777" w:rsidTr="00E268FC">
        <w:tc>
          <w:tcPr>
            <w:tcW w:w="1116" w:type="dxa"/>
          </w:tcPr>
          <w:p w14:paraId="5D6026F8" w14:textId="77777777" w:rsidR="00A558FD" w:rsidRPr="002457D6" w:rsidRDefault="00A558FD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5" w:type="dxa"/>
            <w:gridSpan w:val="5"/>
          </w:tcPr>
          <w:p w14:paraId="4CC3D7C7" w14:textId="3D5CADE8" w:rsidR="00A558FD" w:rsidRPr="00E82E7B" w:rsidRDefault="00C86168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English</w:t>
            </w:r>
          </w:p>
        </w:tc>
      </w:tr>
      <w:tr w:rsidR="002457D6" w:rsidRPr="002457D6" w14:paraId="2FC55ABA" w14:textId="77777777" w:rsidTr="00E268FC">
        <w:tc>
          <w:tcPr>
            <w:tcW w:w="2602" w:type="dxa"/>
            <w:gridSpan w:val="3"/>
          </w:tcPr>
          <w:p w14:paraId="1A59CB0F" w14:textId="77777777" w:rsidR="002457D6" w:rsidRDefault="002457D6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จำนวนหน่วยกิต</w:t>
            </w:r>
          </w:p>
        </w:tc>
        <w:tc>
          <w:tcPr>
            <w:tcW w:w="2735" w:type="dxa"/>
            <w:gridSpan w:val="2"/>
          </w:tcPr>
          <w:p w14:paraId="01CFC855" w14:textId="5A5F900D" w:rsidR="002457D6" w:rsidRPr="003352BB" w:rsidRDefault="00C86168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</w:t>
            </w:r>
            <w:r w:rsid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r w:rsidR="002457D6" w:rsidRPr="003352BB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r w:rsidR="002457D6" w:rsidRPr="003352BB">
              <w:rPr>
                <w:rFonts w:ascii="TH SarabunPSK" w:hAnsi="TH SarabunPSK" w:cs="TH SarabunPSK" w:hint="cs"/>
                <w:sz w:val="32"/>
                <w:szCs w:val="32"/>
                <w:u w:val="dotted"/>
                <w:cs/>
                <w:lang w:bidi="th-TH"/>
              </w:rPr>
              <w:t>หน่วยกิต</w:t>
            </w:r>
          </w:p>
        </w:tc>
        <w:tc>
          <w:tcPr>
            <w:tcW w:w="3724" w:type="dxa"/>
          </w:tcPr>
          <w:p w14:paraId="6E864300" w14:textId="65F2A0C8" w:rsidR="002457D6" w:rsidRDefault="00C86168" w:rsidP="00BA4EDE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2457D6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(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FB35E6" w:rsidRPr="002457D6" w14:paraId="43C898AB" w14:textId="77777777" w:rsidTr="005544AE">
        <w:tc>
          <w:tcPr>
            <w:tcW w:w="9061" w:type="dxa"/>
            <w:gridSpan w:val="6"/>
          </w:tcPr>
          <w:p w14:paraId="2F50A4A2" w14:textId="58B68F66" w:rsidR="00FB35E6" w:rsidRDefault="00FB35E6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หลักสูตรและประเภทของรายวิชา</w:t>
            </w:r>
          </w:p>
        </w:tc>
      </w:tr>
      <w:tr w:rsidR="00B40D89" w:rsidRPr="002457D6" w14:paraId="7018029F" w14:textId="77777777" w:rsidTr="00E268FC">
        <w:tc>
          <w:tcPr>
            <w:tcW w:w="1116" w:type="dxa"/>
          </w:tcPr>
          <w:p w14:paraId="0A3DDFFE" w14:textId="77777777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02C6D30B" w14:textId="7FCC4BF0" w:rsidR="00B40D89" w:rsidRDefault="00BA4EDE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3" w:type="dxa"/>
            <w:gridSpan w:val="4"/>
          </w:tcPr>
          <w:p w14:paraId="03F1D8D4" w14:textId="4024206D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ศึกษาทั่วไป</w:t>
            </w:r>
          </w:p>
        </w:tc>
      </w:tr>
      <w:tr w:rsidR="00B40D89" w:rsidRPr="002457D6" w14:paraId="5237A96D" w14:textId="77777777" w:rsidTr="00E268FC">
        <w:tc>
          <w:tcPr>
            <w:tcW w:w="1116" w:type="dxa"/>
          </w:tcPr>
          <w:p w14:paraId="2A4BF709" w14:textId="77777777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3F50DBE7" w14:textId="77777777" w:rsidR="00B40D89" w:rsidRDefault="00B40D89" w:rsidP="00A558FD">
            <w:pPr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</w:p>
        </w:tc>
        <w:tc>
          <w:tcPr>
            <w:tcW w:w="7443" w:type="dxa"/>
            <w:gridSpan w:val="4"/>
          </w:tcPr>
          <w:p w14:paraId="1C10F946" w14:textId="1C656C5A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เฉพาะ</w:t>
            </w:r>
          </w:p>
        </w:tc>
      </w:tr>
      <w:tr w:rsidR="003352BB" w:rsidRPr="002457D6" w14:paraId="7B06C692" w14:textId="77777777" w:rsidTr="00E268FC">
        <w:tc>
          <w:tcPr>
            <w:tcW w:w="1116" w:type="dxa"/>
          </w:tcPr>
          <w:p w14:paraId="6566CAD0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86" w:type="dxa"/>
            <w:gridSpan w:val="2"/>
          </w:tcPr>
          <w:p w14:paraId="5D84175C" w14:textId="09323FC4" w:rsidR="003352BB" w:rsidRDefault="00BA4EDE" w:rsidP="00B40D89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59" w:type="dxa"/>
            <w:gridSpan w:val="3"/>
          </w:tcPr>
          <w:p w14:paraId="3A020857" w14:textId="2DD1FD29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ชีพ</w:t>
            </w:r>
          </w:p>
        </w:tc>
      </w:tr>
      <w:tr w:rsidR="003352BB" w:rsidRPr="002457D6" w14:paraId="5EBC5AEF" w14:textId="77777777" w:rsidTr="00E268FC">
        <w:tc>
          <w:tcPr>
            <w:tcW w:w="1116" w:type="dxa"/>
          </w:tcPr>
          <w:p w14:paraId="5EEBE0AC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86" w:type="dxa"/>
            <w:gridSpan w:val="2"/>
          </w:tcPr>
          <w:p w14:paraId="1A170E43" w14:textId="1A3A3D61" w:rsidR="003352BB" w:rsidRDefault="00BA4EDE" w:rsidP="00B40D89">
            <w:pPr>
              <w:jc w:val="right"/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59" w:type="dxa"/>
            <w:gridSpan w:val="3"/>
          </w:tcPr>
          <w:p w14:paraId="493704B4" w14:textId="61B90D00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แกน</w:t>
            </w:r>
          </w:p>
        </w:tc>
      </w:tr>
      <w:tr w:rsidR="003352BB" w:rsidRPr="002457D6" w14:paraId="16F2D145" w14:textId="77777777" w:rsidTr="00E268FC">
        <w:tc>
          <w:tcPr>
            <w:tcW w:w="1116" w:type="dxa"/>
          </w:tcPr>
          <w:p w14:paraId="00D429D6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86" w:type="dxa"/>
            <w:gridSpan w:val="2"/>
          </w:tcPr>
          <w:p w14:paraId="6655AC8A" w14:textId="2C691D92" w:rsidR="003352BB" w:rsidRDefault="00C86168" w:rsidP="00B40D89">
            <w:pPr>
              <w:jc w:val="right"/>
              <w:rPr>
                <w:rFonts w:ascii="Tahoma" w:hAnsi="Tahoma" w:cs="Tahoma"/>
                <w:sz w:val="32"/>
                <w:szCs w:val="32"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59" w:type="dxa"/>
            <w:gridSpan w:val="3"/>
          </w:tcPr>
          <w:p w14:paraId="601168EA" w14:textId="2D65F3F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BA4EDE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อกบังคับ</w:t>
            </w:r>
          </w:p>
        </w:tc>
      </w:tr>
      <w:tr w:rsidR="003352BB" w:rsidRPr="002457D6" w14:paraId="271394D6" w14:textId="77777777" w:rsidTr="00E268FC">
        <w:tc>
          <w:tcPr>
            <w:tcW w:w="1116" w:type="dxa"/>
          </w:tcPr>
          <w:p w14:paraId="5E15612B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86" w:type="dxa"/>
            <w:gridSpan w:val="2"/>
          </w:tcPr>
          <w:p w14:paraId="753D8828" w14:textId="66526B67" w:rsidR="003352BB" w:rsidRDefault="00BA4EDE" w:rsidP="00B40D89">
            <w:pPr>
              <w:jc w:val="right"/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59" w:type="dxa"/>
            <w:gridSpan w:val="3"/>
          </w:tcPr>
          <w:p w14:paraId="35D4281C" w14:textId="009832DA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อกเลือก</w:t>
            </w:r>
          </w:p>
        </w:tc>
      </w:tr>
      <w:tr w:rsidR="000C42DB" w:rsidRPr="002457D6" w14:paraId="24839D9F" w14:textId="77777777" w:rsidTr="00E268FC">
        <w:tc>
          <w:tcPr>
            <w:tcW w:w="1116" w:type="dxa"/>
          </w:tcPr>
          <w:p w14:paraId="1C9E7343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05B89EBF" w14:textId="15BB1D8D" w:rsidR="000C42DB" w:rsidRDefault="00BA4EDE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3" w:type="dxa"/>
            <w:gridSpan w:val="4"/>
          </w:tcPr>
          <w:p w14:paraId="6CD78E86" w14:textId="1768FB13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เลือกเสรี</w:t>
            </w:r>
          </w:p>
        </w:tc>
      </w:tr>
      <w:tr w:rsidR="000C42DB" w:rsidRPr="002457D6" w14:paraId="32732F6D" w14:textId="77777777" w:rsidTr="00E268FC">
        <w:tc>
          <w:tcPr>
            <w:tcW w:w="1116" w:type="dxa"/>
          </w:tcPr>
          <w:p w14:paraId="65BD874E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32FCB120" w14:textId="585175E6" w:rsidR="000C42DB" w:rsidRDefault="00BA4EDE" w:rsidP="00A558FD">
            <w:pPr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3" w:type="dxa"/>
            <w:gridSpan w:val="4"/>
          </w:tcPr>
          <w:p w14:paraId="2323E0C8" w14:textId="7AB94992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ื่น ๆ (ระบุ) ..............................................................</w:t>
            </w:r>
          </w:p>
        </w:tc>
      </w:tr>
      <w:tr w:rsidR="000C42DB" w:rsidRPr="002457D6" w14:paraId="26A4B0DD" w14:textId="77777777" w:rsidTr="005544AE">
        <w:tc>
          <w:tcPr>
            <w:tcW w:w="9061" w:type="dxa"/>
            <w:gridSpan w:val="6"/>
          </w:tcPr>
          <w:p w14:paraId="0BF08ED8" w14:textId="55732A1C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อาจารย์ผู้รับผิดชอบรายวิชา</w:t>
            </w:r>
          </w:p>
        </w:tc>
      </w:tr>
      <w:tr w:rsidR="000C42DB" w:rsidRPr="002457D6" w14:paraId="78BA5EFB" w14:textId="77777777" w:rsidTr="00E268FC">
        <w:tc>
          <w:tcPr>
            <w:tcW w:w="1116" w:type="dxa"/>
          </w:tcPr>
          <w:p w14:paraId="59F667E1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310" w:type="dxa"/>
            <w:gridSpan w:val="3"/>
          </w:tcPr>
          <w:p w14:paraId="5CFC04AB" w14:textId="77BD6E1F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5635" w:type="dxa"/>
            <w:gridSpan w:val="2"/>
          </w:tcPr>
          <w:p w14:paraId="66E4F5E6" w14:textId="0B4670FD" w:rsidR="000C42DB" w:rsidRPr="003352BB" w:rsidRDefault="000C42DB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</w:p>
        </w:tc>
      </w:tr>
      <w:tr w:rsidR="000C42DB" w:rsidRPr="002457D6" w14:paraId="3C5D4EF1" w14:textId="77777777" w:rsidTr="00E268FC">
        <w:tc>
          <w:tcPr>
            <w:tcW w:w="1116" w:type="dxa"/>
          </w:tcPr>
          <w:p w14:paraId="5E04F5BA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310" w:type="dxa"/>
            <w:gridSpan w:val="3"/>
          </w:tcPr>
          <w:p w14:paraId="7F53C39F" w14:textId="2EBBA740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5635" w:type="dxa"/>
            <w:gridSpan w:val="2"/>
          </w:tcPr>
          <w:p w14:paraId="4B84AFE9" w14:textId="28695EFF" w:rsidR="000C42DB" w:rsidRPr="003352BB" w:rsidRDefault="000C42DB" w:rsidP="00BA4EDE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</w:p>
        </w:tc>
      </w:tr>
      <w:tr w:rsidR="000C42DB" w:rsidRPr="002457D6" w14:paraId="390CEB3B" w14:textId="77777777" w:rsidTr="005544AE">
        <w:tc>
          <w:tcPr>
            <w:tcW w:w="9061" w:type="dxa"/>
            <w:gridSpan w:val="6"/>
          </w:tcPr>
          <w:p w14:paraId="35452799" w14:textId="6B5D0BC0" w:rsidR="000C42DB" w:rsidRPr="000C42DB" w:rsidRDefault="000C42DB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ภาคการศึกษา / ชั้นปีที่เรียน</w:t>
            </w:r>
          </w:p>
        </w:tc>
      </w:tr>
      <w:tr w:rsidR="000C42DB" w:rsidRPr="002457D6" w14:paraId="2088A593" w14:textId="77777777" w:rsidTr="00E268FC">
        <w:tc>
          <w:tcPr>
            <w:tcW w:w="1116" w:type="dxa"/>
          </w:tcPr>
          <w:p w14:paraId="0077421D" w14:textId="77777777" w:rsidR="000C42DB" w:rsidRPr="002457D6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5" w:type="dxa"/>
            <w:gridSpan w:val="5"/>
          </w:tcPr>
          <w:p w14:paraId="7A300DA6" w14:textId="4DD6B8AC" w:rsidR="000C42DB" w:rsidRPr="000C42DB" w:rsidRDefault="003352BB" w:rsidP="00BA4EDE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AU" w:bidi="th-TH"/>
              </w:rPr>
              <w:t xml:space="preserve">ภาคเรียนที่ </w:t>
            </w:r>
            <w:r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 xml:space="preserve">  </w:t>
            </w:r>
            <w:r w:rsidR="00C8616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val="en-AU" w:bidi="th-TH"/>
              </w:rPr>
              <w:t>x</w:t>
            </w:r>
            <w:r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 xml:space="preserve"> </w:t>
            </w:r>
            <w:r w:rsidR="000C42DB"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>/ 25</w:t>
            </w:r>
            <w:r w:rsidR="00C8616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</w:t>
            </w:r>
          </w:p>
        </w:tc>
      </w:tr>
      <w:tr w:rsidR="000A3A87" w:rsidRPr="002457D6" w14:paraId="43AA94F3" w14:textId="77777777" w:rsidTr="005544AE">
        <w:tc>
          <w:tcPr>
            <w:tcW w:w="9061" w:type="dxa"/>
            <w:gridSpan w:val="6"/>
          </w:tcPr>
          <w:p w14:paraId="32FD8A2C" w14:textId="17CDB5A0" w:rsidR="000A3A87" w:rsidRDefault="000A3A87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8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สถานที่เรียน</w:t>
            </w:r>
          </w:p>
        </w:tc>
      </w:tr>
      <w:tr w:rsidR="000C42DB" w:rsidRPr="002457D6" w14:paraId="2EDF3E0A" w14:textId="77777777" w:rsidTr="00E268FC">
        <w:tc>
          <w:tcPr>
            <w:tcW w:w="1116" w:type="dxa"/>
          </w:tcPr>
          <w:p w14:paraId="26CF8ABB" w14:textId="77777777" w:rsidR="000C42DB" w:rsidRPr="002457D6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5" w:type="dxa"/>
            <w:gridSpan w:val="5"/>
          </w:tcPr>
          <w:p w14:paraId="0309ED3F" w14:textId="3EDBD8EA" w:rsidR="000C42DB" w:rsidRPr="003352BB" w:rsidRDefault="003352BB" w:rsidP="00BA4EDE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บรรยาย</w:t>
            </w:r>
            <w:r w:rsid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ห้อง</w:t>
            </w: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proofErr w:type="spellStart"/>
            <w:r w:rsidR="00C8616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</w:t>
            </w:r>
            <w:proofErr w:type="spellEnd"/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ปฏิบัติ</w:t>
            </w:r>
            <w:r w:rsid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การห้อง</w:t>
            </w: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proofErr w:type="spellStart"/>
            <w:r w:rsidR="00C8616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</w:t>
            </w:r>
            <w:proofErr w:type="spellEnd"/>
          </w:p>
        </w:tc>
      </w:tr>
    </w:tbl>
    <w:p w14:paraId="5A6388FF" w14:textId="38976A56" w:rsidR="00E82E7B" w:rsidRDefault="00E82E7B"/>
    <w:p w14:paraId="5DDCD22E" w14:textId="77777777" w:rsidR="00E268FC" w:rsidRDefault="00E268FC">
      <w:pPr>
        <w:rPr>
          <w:rFonts w:ascii="TH SarabunPSK" w:hAnsi="TH SarabunPSK" w:cs="TH SarabunPSK"/>
          <w:bCs/>
          <w:spacing w:val="-12"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Cs/>
          <w:spacing w:val="-12"/>
          <w:sz w:val="36"/>
          <w:szCs w:val="36"/>
          <w:cs/>
          <w:lang w:bidi="th-TH"/>
        </w:rPr>
        <w:br w:type="page"/>
      </w:r>
    </w:p>
    <w:p w14:paraId="23D72D8D" w14:textId="687EA715" w:rsidR="00E82E7B" w:rsidRPr="00E268FC" w:rsidRDefault="009D2D01" w:rsidP="009D2D01">
      <w:pPr>
        <w:jc w:val="center"/>
        <w:rPr>
          <w:rFonts w:ascii="TH SarabunPSK" w:hAnsi="TH SarabunPSK" w:cs="TH SarabunPSK"/>
          <w:bCs/>
          <w:spacing w:val="-12"/>
          <w:sz w:val="36"/>
          <w:szCs w:val="36"/>
          <w:lang w:bidi="th-TH"/>
        </w:rPr>
      </w:pPr>
      <w:r w:rsidRPr="00E268FC">
        <w:rPr>
          <w:rFonts w:ascii="TH SarabunPSK" w:hAnsi="TH SarabunPSK" w:cs="TH SarabunPSK" w:hint="cs"/>
          <w:bCs/>
          <w:spacing w:val="-12"/>
          <w:sz w:val="36"/>
          <w:szCs w:val="36"/>
          <w:cs/>
          <w:lang w:bidi="th-TH"/>
        </w:rPr>
        <w:lastRenderedPageBreak/>
        <w:t xml:space="preserve">หมวดที่ </w:t>
      </w:r>
      <w:r w:rsidRPr="00E268FC">
        <w:rPr>
          <w:rFonts w:ascii="TH SarabunPSK" w:hAnsi="TH SarabunPSK" w:cs="TH SarabunPSK" w:hint="cs"/>
          <w:bCs/>
          <w:spacing w:val="-12"/>
          <w:sz w:val="36"/>
          <w:szCs w:val="36"/>
          <w:lang w:bidi="th-TH"/>
        </w:rPr>
        <w:t>2</w:t>
      </w:r>
      <w:r w:rsidRPr="00E268FC">
        <w:rPr>
          <w:rFonts w:ascii="TH SarabunPSK" w:hAnsi="TH SarabunPSK" w:cs="TH SarabunPSK" w:hint="cs"/>
          <w:bCs/>
          <w:spacing w:val="-12"/>
          <w:sz w:val="36"/>
          <w:szCs w:val="36"/>
          <w:cs/>
          <w:lang w:bidi="th-TH"/>
        </w:rPr>
        <w:t xml:space="preserve"> การจัดการเรียนการสอนที่เปรียบเทียบกับแผนการสอน</w:t>
      </w:r>
      <w:r w:rsidR="00BA7977" w:rsidRPr="00E268FC">
        <w:rPr>
          <w:rFonts w:ascii="TH SarabunPSK" w:hAnsi="TH SarabunPSK" w:cs="TH SarabunPSK" w:hint="cs"/>
          <w:bCs/>
          <w:spacing w:val="-12"/>
          <w:sz w:val="36"/>
          <w:szCs w:val="36"/>
          <w:cs/>
          <w:lang w:bidi="th-TH"/>
        </w:rPr>
        <w:t>และผลลัพธ์การเรียนรู้รายวิชา</w:t>
      </w:r>
    </w:p>
    <w:p w14:paraId="38580144" w14:textId="77777777" w:rsidR="00BA7977" w:rsidRDefault="00BA7977" w:rsidP="00BA7977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3BC1C83C" w14:textId="77777777" w:rsidR="00BA7977" w:rsidRDefault="00BA7977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4C25F6">
        <w:rPr>
          <w:rFonts w:ascii="TH SarabunPSK" w:hAnsi="TH SarabunPSK" w:cs="TH SarabunPSK"/>
          <w:b/>
          <w:bCs/>
          <w:sz w:val="32"/>
          <w:szCs w:val="32"/>
          <w:lang w:bidi="th-TH"/>
        </w:rPr>
        <w:t>1</w:t>
      </w:r>
      <w:r w:rsidRPr="004C25F6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4C25F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ายงานชั่วโมงการสอนจริงเทียบกับแผนการสอนและผลลัพธ์การเรียนรู้รายวิชา</w:t>
      </w:r>
    </w:p>
    <w:p w14:paraId="39CC4C2C" w14:textId="7E53A329" w:rsidR="00AA4DE5" w:rsidRDefault="00AA4DE5" w:rsidP="00AA4DE5">
      <w:pPr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Pr="00B20C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ผลลัพธ์การเรียนรู้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หลัก </w:t>
      </w:r>
      <w:r>
        <w:rPr>
          <w:rFonts w:ascii="TH SarabunPSK" w:hAnsi="TH SarabunPSK" w:cs="TH SarabunPSK"/>
          <w:b/>
          <w:bCs/>
          <w:sz w:val="32"/>
          <w:szCs w:val="32"/>
        </w:rPr>
        <w:t>TP_</w:t>
      </w:r>
      <w:r w:rsidRPr="00656D5B">
        <w:rPr>
          <w:rFonts w:ascii="TH SarabunPSK" w:hAnsi="TH SarabunPSK" w:cs="TH SarabunPSK"/>
          <w:b/>
          <w:bCs/>
          <w:sz w:val="32"/>
          <w:szCs w:val="32"/>
        </w:rPr>
        <w:t>PLO</w:t>
      </w: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Pr="00B20C59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X</w:t>
      </w: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  <w:lang w:bidi="th-TH"/>
        </w:rPr>
        <w:t xml:space="preserve"> :</w:t>
      </w:r>
    </w:p>
    <w:p w14:paraId="6D92F997" w14:textId="13EF1159" w:rsidR="00AA4DE5" w:rsidRDefault="00AA4DE5" w:rsidP="00AA4DE5">
      <w:pPr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bidi="th-TH"/>
        </w:rPr>
        <w:t>(โปรดระบุ)</w:t>
      </w:r>
    </w:p>
    <w:p w14:paraId="3A7E0C3E" w14:textId="41F1D698" w:rsidR="00AA4DE5" w:rsidRDefault="00AA4DE5" w:rsidP="00AA4DE5">
      <w:pPr>
        <w:ind w:firstLine="720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B20C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ผลลัพธ์การเรียนรู้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ย่อย </w:t>
      </w:r>
      <w:r w:rsidRPr="00702054">
        <w:rPr>
          <w:rFonts w:ascii="TH SarabunPSK" w:hAnsi="TH SarabunPSK" w:cs="TH SarabunPSK"/>
          <w:b/>
          <w:bCs/>
          <w:sz w:val="32"/>
          <w:szCs w:val="32"/>
        </w:rPr>
        <w:t xml:space="preserve">Sub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PLO </w:t>
      </w:r>
      <w:r w:rsidRPr="00B20C59">
        <w:rPr>
          <w:rFonts w:ascii="TH SarabunPSK" w:hAnsi="TH SarabunPSK" w:cs="TH SarabunPSK"/>
          <w:b/>
          <w:bCs/>
          <w:color w:val="FF0000"/>
          <w:sz w:val="32"/>
          <w:szCs w:val="32"/>
        </w:rPr>
        <w:t>X</w:t>
      </w: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  <w:lang w:bidi="th-TH"/>
        </w:rPr>
        <w:t xml:space="preserve"> :</w:t>
      </w:r>
    </w:p>
    <w:p w14:paraId="10A88011" w14:textId="555940E9" w:rsidR="00AA4DE5" w:rsidRDefault="00AA4DE5" w:rsidP="00AA4DE5">
      <w:pPr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bidi="th-TH"/>
        </w:rPr>
        <w:t>(โปรดระบุ)</w:t>
      </w:r>
    </w:p>
    <w:p w14:paraId="2B45C1FA" w14:textId="188919B5" w:rsidR="00AA4DE5" w:rsidRDefault="00AA4DE5" w:rsidP="00AA4DE5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ผลลัพธ์การเรียนรู้รายปี </w:t>
      </w:r>
      <w:r>
        <w:rPr>
          <w:rFonts w:ascii="TH SarabunPSK" w:hAnsi="TH SarabunPSK" w:cs="TH SarabunPSK"/>
          <w:b/>
          <w:bCs/>
          <w:sz w:val="32"/>
          <w:szCs w:val="32"/>
        </w:rPr>
        <w:t>Y</w:t>
      </w:r>
      <w:r w:rsidRPr="00FC7E31">
        <w:rPr>
          <w:rFonts w:ascii="TH SarabunPSK" w:hAnsi="TH SarabunPSK" w:cs="TH SarabunPSK"/>
          <w:b/>
          <w:bCs/>
          <w:sz w:val="32"/>
          <w:szCs w:val="32"/>
        </w:rPr>
        <w:t>LO</w:t>
      </w: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Pr="00086B71">
        <w:rPr>
          <w:rFonts w:ascii="TH SarabunPSK" w:hAnsi="TH SarabunPSK" w:cs="TH SarabunPSK"/>
          <w:b/>
          <w:bCs/>
          <w:color w:val="FF0000"/>
          <w:sz w:val="32"/>
          <w:szCs w:val="32"/>
        </w:rPr>
        <w:t xml:space="preserve">X </w:t>
      </w:r>
      <w:r w:rsidRPr="00086B71">
        <w:rPr>
          <w:rFonts w:ascii="TH SarabunPSK" w:hAnsi="TH SarabunPSK" w:cs="TH SarabunPSK"/>
          <w:b/>
          <w:bCs/>
          <w:color w:val="FF0000"/>
          <w:sz w:val="32"/>
          <w:szCs w:val="32"/>
          <w:cs/>
          <w:lang w:bidi="th-TH"/>
        </w:rPr>
        <w:t>:</w:t>
      </w:r>
    </w:p>
    <w:p w14:paraId="42FD4DE9" w14:textId="392A0320" w:rsidR="00AA4DE5" w:rsidRPr="00AA4DE5" w:rsidRDefault="00AA4DE5" w:rsidP="00BA7977">
      <w:pPr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bidi="th-TH"/>
        </w:rPr>
        <w:t>(โปรดระบุ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505"/>
        <w:gridCol w:w="900"/>
        <w:gridCol w:w="816"/>
        <w:gridCol w:w="539"/>
        <w:gridCol w:w="629"/>
        <w:gridCol w:w="629"/>
        <w:gridCol w:w="603"/>
        <w:gridCol w:w="1440"/>
      </w:tblGrid>
      <w:tr w:rsidR="00BF6547" w14:paraId="70393F1A" w14:textId="77777777" w:rsidTr="004C25F6">
        <w:trPr>
          <w:trHeight w:val="2334"/>
          <w:tblHeader/>
        </w:trPr>
        <w:tc>
          <w:tcPr>
            <w:tcW w:w="3505" w:type="dxa"/>
            <w:vMerge w:val="restart"/>
            <w:vAlign w:val="center"/>
          </w:tcPr>
          <w:p w14:paraId="527AA651" w14:textId="77777777" w:rsidR="00BF6547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หัวข้อ</w:t>
            </w:r>
          </w:p>
          <w:p w14:paraId="34B3562B" w14:textId="14E6EA65" w:rsidR="00C86168" w:rsidRPr="00C86168" w:rsidRDefault="00C86168" w:rsidP="00BF6547">
            <w:pPr>
              <w:jc w:val="center"/>
              <w:rPr>
                <w:rFonts w:ascii="TH SarabunPSK" w:hAnsi="TH SarabunPSK" w:cs="TH SarabunPSK"/>
                <w:b/>
                <w:bCs/>
                <w:cs/>
                <w:lang w:bidi="th-TH"/>
              </w:rPr>
            </w:pPr>
            <w:r w:rsidRPr="00C86168">
              <w:rPr>
                <w:rFonts w:ascii="TH SarabunPSK" w:hAnsi="TH SarabunPSK" w:cs="TH SarabunPSK" w:hint="cs"/>
                <w:b/>
                <w:bCs/>
                <w:cs/>
                <w:lang w:bidi="th-TH"/>
              </w:rPr>
              <w:t>(สาระการเรียนรู้ที่แสดงในแผนการสอนของรายวิชา)</w:t>
            </w:r>
          </w:p>
        </w:tc>
        <w:tc>
          <w:tcPr>
            <w:tcW w:w="900" w:type="dxa"/>
            <w:vMerge w:val="restart"/>
            <w:textDirection w:val="btLr"/>
            <w:vAlign w:val="center"/>
          </w:tcPr>
          <w:p w14:paraId="5EFD8BB5" w14:textId="5043C211" w:rsidR="00BF6547" w:rsidRPr="004C25F6" w:rsidRDefault="00BF6547" w:rsidP="004C25F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จำนวนชั่วโมงตามแผนการสอน</w:t>
            </w:r>
          </w:p>
        </w:tc>
        <w:tc>
          <w:tcPr>
            <w:tcW w:w="816" w:type="dxa"/>
            <w:vMerge w:val="restart"/>
            <w:textDirection w:val="btLr"/>
            <w:vAlign w:val="center"/>
          </w:tcPr>
          <w:p w14:paraId="3FE581A9" w14:textId="3F5F0439" w:rsidR="00BF6547" w:rsidRPr="004C25F6" w:rsidRDefault="00BF6547" w:rsidP="004C25F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จำนวนชั่วโมงที่สอนจริง</w:t>
            </w:r>
          </w:p>
        </w:tc>
        <w:tc>
          <w:tcPr>
            <w:tcW w:w="2400" w:type="dxa"/>
            <w:gridSpan w:val="4"/>
            <w:vAlign w:val="center"/>
          </w:tcPr>
          <w:p w14:paraId="2437190D" w14:textId="69CECF11" w:rsidR="00BF6547" w:rsidRPr="004C25F6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</w:t>
            </w:r>
          </w:p>
        </w:tc>
        <w:tc>
          <w:tcPr>
            <w:tcW w:w="1440" w:type="dxa"/>
            <w:vMerge w:val="restart"/>
            <w:textDirection w:val="btLr"/>
            <w:vAlign w:val="center"/>
          </w:tcPr>
          <w:p w14:paraId="7BB880FC" w14:textId="0B463855" w:rsidR="00BF6547" w:rsidRPr="004C25F6" w:rsidRDefault="00BF6547" w:rsidP="004C25F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ะบุสาเหตุที่สอนจริงต่างจากแผนการสอน/</w:t>
            </w: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</w:t>
            </w: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 หากมีความแตกต่างเกิน </w:t>
            </w: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25</w:t>
            </w: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%</w:t>
            </w:r>
          </w:p>
        </w:tc>
      </w:tr>
      <w:tr w:rsidR="00BF6547" w14:paraId="5B3736D8" w14:textId="77777777" w:rsidTr="00B6602A">
        <w:trPr>
          <w:trHeight w:val="804"/>
          <w:tblHeader/>
        </w:trPr>
        <w:tc>
          <w:tcPr>
            <w:tcW w:w="3505" w:type="dxa"/>
            <w:vMerge/>
          </w:tcPr>
          <w:p w14:paraId="5F36B683" w14:textId="3D90F4D5" w:rsidR="00BF6547" w:rsidRDefault="00BF6547" w:rsidP="003321B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  <w:vMerge/>
          </w:tcPr>
          <w:p w14:paraId="5104B959" w14:textId="77777777" w:rsidR="00BF6547" w:rsidRDefault="00BF6547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  <w:vMerge/>
          </w:tcPr>
          <w:p w14:paraId="3D476B8A" w14:textId="77777777" w:rsidR="00BF6547" w:rsidRDefault="00BF6547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  <w:vAlign w:val="center"/>
          </w:tcPr>
          <w:p w14:paraId="0A8AE44B" w14:textId="3DEAB2A4" w:rsidR="00BF6547" w:rsidRPr="004C25F6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1</w:t>
            </w:r>
          </w:p>
        </w:tc>
        <w:tc>
          <w:tcPr>
            <w:tcW w:w="629" w:type="dxa"/>
            <w:vAlign w:val="center"/>
          </w:tcPr>
          <w:p w14:paraId="0D64BD3B" w14:textId="6FD413E5" w:rsidR="00BF6547" w:rsidRPr="004C25F6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2</w:t>
            </w:r>
          </w:p>
        </w:tc>
        <w:tc>
          <w:tcPr>
            <w:tcW w:w="629" w:type="dxa"/>
            <w:vAlign w:val="center"/>
          </w:tcPr>
          <w:p w14:paraId="6CBC4BCF" w14:textId="360C1B9F" w:rsidR="00BF6547" w:rsidRPr="004C25F6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3</w:t>
            </w:r>
          </w:p>
        </w:tc>
        <w:tc>
          <w:tcPr>
            <w:tcW w:w="603" w:type="dxa"/>
            <w:vAlign w:val="center"/>
          </w:tcPr>
          <w:p w14:paraId="6514E7E6" w14:textId="2386599A" w:rsidR="00BF6547" w:rsidRPr="004C25F6" w:rsidRDefault="00BF6547" w:rsidP="00BF654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4</w:t>
            </w:r>
          </w:p>
        </w:tc>
        <w:tc>
          <w:tcPr>
            <w:tcW w:w="1440" w:type="dxa"/>
            <w:vMerge/>
          </w:tcPr>
          <w:p w14:paraId="1DC9A121" w14:textId="70C8DEB6" w:rsidR="00BF6547" w:rsidRDefault="00BF6547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3321BD" w14:paraId="0B8F520F" w14:textId="77777777" w:rsidTr="004C25F6">
        <w:tc>
          <w:tcPr>
            <w:tcW w:w="3505" w:type="dxa"/>
          </w:tcPr>
          <w:p w14:paraId="3660BA47" w14:textId="1B74B5BD" w:rsidR="003321BD" w:rsidRDefault="003321BD" w:rsidP="003321B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37D7145A" w14:textId="2178F765" w:rsidR="003321BD" w:rsidRPr="00BF6547" w:rsidRDefault="003321BD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5134A360" w14:textId="5B9FEDF7" w:rsidR="003321BD" w:rsidRPr="00BF6547" w:rsidRDefault="003321BD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6B6C7C2E" w14:textId="50EAD2A5" w:rsidR="003321BD" w:rsidRDefault="003321BD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3BE4D68A" w14:textId="77777777" w:rsidR="003321BD" w:rsidRDefault="003321BD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55074047" w14:textId="77777777" w:rsidR="003321BD" w:rsidRDefault="003321BD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1239BCF6" w14:textId="77777777" w:rsidR="003321BD" w:rsidRDefault="003321BD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4C12E2B0" w14:textId="77777777" w:rsidR="003321BD" w:rsidRDefault="003321BD" w:rsidP="00BA797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5FDE7436" w14:textId="77777777" w:rsidTr="004C25F6">
        <w:tc>
          <w:tcPr>
            <w:tcW w:w="3505" w:type="dxa"/>
          </w:tcPr>
          <w:p w14:paraId="71E605E8" w14:textId="676CD5F8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207D8D52" w14:textId="34C98EAF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0BA335F8" w14:textId="79CC7C4D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0F5A20E5" w14:textId="38B7AF4A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0FACB4B4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6F9D2A1D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7B659ABC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03EE1669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65D3C1F0" w14:textId="77777777" w:rsidTr="004C25F6">
        <w:tc>
          <w:tcPr>
            <w:tcW w:w="3505" w:type="dxa"/>
          </w:tcPr>
          <w:p w14:paraId="6B4798CC" w14:textId="555981C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34BDC871" w14:textId="45FCFD21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6FBF541D" w14:textId="5F8D2CCF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1A0ADE2A" w14:textId="22CE4DD8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2DF9AE07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5E9601EE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3BD4FAED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74AB2C6A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212FB752" w14:textId="77777777" w:rsidTr="004C25F6">
        <w:tc>
          <w:tcPr>
            <w:tcW w:w="3505" w:type="dxa"/>
          </w:tcPr>
          <w:p w14:paraId="3C23E4BF" w14:textId="65D4A4B4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480B4A27" w14:textId="1D1DDF0E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7428A10B" w14:textId="14AF1DFB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55B70BE5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6A50356B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221E32EC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7B945488" w14:textId="1587C5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047BEC95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24018778" w14:textId="77777777" w:rsidTr="004C25F6">
        <w:tc>
          <w:tcPr>
            <w:tcW w:w="3505" w:type="dxa"/>
          </w:tcPr>
          <w:p w14:paraId="45C504BB" w14:textId="29BF7F6F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325359FE" w14:textId="7990127F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42B039DE" w14:textId="71DAFFB1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7DA8D642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51308F4C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4EF6310C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55C47C6A" w14:textId="1E02F0C2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6DE5CD4A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610B5317" w14:textId="77777777" w:rsidTr="004C25F6">
        <w:tc>
          <w:tcPr>
            <w:tcW w:w="3505" w:type="dxa"/>
          </w:tcPr>
          <w:p w14:paraId="31884D4E" w14:textId="32888A56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00" w:type="dxa"/>
          </w:tcPr>
          <w:p w14:paraId="550A7397" w14:textId="63BD3BC5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0D0141EC" w14:textId="233C84BE" w:rsidR="00BF6547" w:rsidRDefault="00BF6547" w:rsidP="00BF65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044ABAF4" w14:textId="747763CC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41F2C94E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1A2184B0" w14:textId="2722933D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12EC1521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05F34784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55DC54DD" w14:textId="77777777" w:rsidTr="004C25F6">
        <w:tc>
          <w:tcPr>
            <w:tcW w:w="3505" w:type="dxa"/>
          </w:tcPr>
          <w:p w14:paraId="1732A271" w14:textId="3B2FC3E2" w:rsidR="00BF6547" w:rsidRPr="007D7107" w:rsidRDefault="00BF6547" w:rsidP="00BF6547">
            <w:pPr>
              <w:rPr>
                <w:rFonts w:ascii="TH SarabunPSK" w:hAnsi="TH SarabunPSK" w:cs="TH SarabunPSK"/>
                <w:b/>
                <w:bCs/>
                <w:color w:val="FF0000"/>
                <w:cs/>
                <w:lang w:bidi="th-TH"/>
              </w:rPr>
            </w:pPr>
          </w:p>
        </w:tc>
        <w:tc>
          <w:tcPr>
            <w:tcW w:w="900" w:type="dxa"/>
          </w:tcPr>
          <w:p w14:paraId="0C8E793C" w14:textId="62847162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50CD9E68" w14:textId="0444E7FC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7B42CAAD" w14:textId="51F02193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4C665951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0D7D45AE" w14:textId="6DAAF118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19E6E21B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497CDAA2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1EB8A267" w14:textId="77777777" w:rsidTr="004C25F6">
        <w:tc>
          <w:tcPr>
            <w:tcW w:w="3505" w:type="dxa"/>
          </w:tcPr>
          <w:p w14:paraId="0CCFDFBF" w14:textId="327A893F" w:rsidR="00BF6547" w:rsidRPr="007D7107" w:rsidRDefault="00BF6547" w:rsidP="00BF6547">
            <w:pPr>
              <w:rPr>
                <w:rFonts w:ascii="TH SarabunPSK" w:hAnsi="TH SarabunPSK" w:cs="TH SarabunPSK"/>
                <w:b/>
                <w:bCs/>
                <w:color w:val="FF0000"/>
                <w:cs/>
                <w:lang w:bidi="th-TH"/>
              </w:rPr>
            </w:pPr>
          </w:p>
        </w:tc>
        <w:tc>
          <w:tcPr>
            <w:tcW w:w="900" w:type="dxa"/>
          </w:tcPr>
          <w:p w14:paraId="1DC75351" w14:textId="1E7B8697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02D4155C" w14:textId="5AF90682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1D44101D" w14:textId="30703048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572AEA06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2460CF95" w14:textId="156074DE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31085415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278E7203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7F07E0D5" w14:textId="77777777" w:rsidTr="004C25F6">
        <w:tc>
          <w:tcPr>
            <w:tcW w:w="3505" w:type="dxa"/>
          </w:tcPr>
          <w:p w14:paraId="1FC7761D" w14:textId="21F00F0E" w:rsidR="00BF6547" w:rsidRPr="007D7107" w:rsidRDefault="00BF6547" w:rsidP="00BF6547">
            <w:pPr>
              <w:rPr>
                <w:rFonts w:ascii="TH SarabunPSK" w:hAnsi="TH SarabunPSK" w:cs="TH SarabunPSK"/>
                <w:b/>
                <w:bCs/>
                <w:color w:val="FF0000"/>
                <w:cs/>
                <w:lang w:bidi="th-TH"/>
              </w:rPr>
            </w:pPr>
          </w:p>
        </w:tc>
        <w:tc>
          <w:tcPr>
            <w:tcW w:w="900" w:type="dxa"/>
          </w:tcPr>
          <w:p w14:paraId="420AFE2B" w14:textId="5B01CC76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3AC583F9" w14:textId="522E7315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4664C4D1" w14:textId="03E70EC6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22DF6C34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7046DE67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69CF1B9D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49633C2A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BF6547" w14:paraId="35957274" w14:textId="77777777" w:rsidTr="004C25F6">
        <w:tc>
          <w:tcPr>
            <w:tcW w:w="3505" w:type="dxa"/>
          </w:tcPr>
          <w:p w14:paraId="47916991" w14:textId="117E4569" w:rsidR="00BF6547" w:rsidRPr="007D7107" w:rsidRDefault="00BF6547" w:rsidP="00BF6547">
            <w:pPr>
              <w:rPr>
                <w:rFonts w:ascii="TH SarabunPSK" w:hAnsi="TH SarabunPSK" w:cs="TH SarabunPSK"/>
                <w:b/>
                <w:bCs/>
                <w:color w:val="FF0000"/>
                <w:cs/>
                <w:lang w:bidi="th-TH"/>
              </w:rPr>
            </w:pPr>
          </w:p>
        </w:tc>
        <w:tc>
          <w:tcPr>
            <w:tcW w:w="900" w:type="dxa"/>
          </w:tcPr>
          <w:p w14:paraId="308BBD90" w14:textId="3D04EC3E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816" w:type="dxa"/>
          </w:tcPr>
          <w:p w14:paraId="7BF407A3" w14:textId="7B491058" w:rsidR="00BF6547" w:rsidRPr="00BF6547" w:rsidRDefault="00BF6547" w:rsidP="00BF654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539" w:type="dxa"/>
          </w:tcPr>
          <w:p w14:paraId="5BD5FF9C" w14:textId="6F0DB0EB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3BBBE634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29" w:type="dxa"/>
          </w:tcPr>
          <w:p w14:paraId="327B2D43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03" w:type="dxa"/>
          </w:tcPr>
          <w:p w14:paraId="3A842B0C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40" w:type="dxa"/>
          </w:tcPr>
          <w:p w14:paraId="7B743EAD" w14:textId="77777777" w:rsidR="00BF6547" w:rsidRDefault="00BF6547" w:rsidP="00BF6547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5395885F" w14:textId="2061FFA5" w:rsidR="00BA7977" w:rsidRDefault="00BF6547" w:rsidP="00BA7977">
      <w:pPr>
        <w:rPr>
          <w:rFonts w:ascii="TH SarabunPSK" w:hAnsi="TH SarabunPSK" w:cs="TH SarabunPSK"/>
          <w:sz w:val="32"/>
          <w:szCs w:val="32"/>
          <w:lang w:bidi="th-TH"/>
        </w:rPr>
      </w:pPr>
      <w:r w:rsidRPr="00E268FC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หมายเหตุ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 xml:space="preserve">: </w:t>
      </w:r>
      <w:r w:rsidR="00BA797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ผลลัพธ์การเรียนรู้รายวิชานี้ </w:t>
      </w:r>
    </w:p>
    <w:p w14:paraId="40E36816" w14:textId="23476C6B" w:rsidR="00BA7977" w:rsidRPr="00BF6547" w:rsidRDefault="00BA7977" w:rsidP="00BA7977">
      <w:pPr>
        <w:ind w:firstLine="851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CLO </w:t>
      </w:r>
      <w:r w:rsidR="00F52B3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:</w:t>
      </w:r>
      <w:r w:rsidRPr="00BF6547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</w:t>
      </w:r>
      <w:proofErr w:type="spellStart"/>
      <w:r w:rsidR="00F52B3A">
        <w:rPr>
          <w:rFonts w:ascii="TH SarabunPSK" w:hAnsi="TH SarabunPSK" w:cs="TH SarabunPSK"/>
          <w:color w:val="FF0000"/>
          <w:sz w:val="32"/>
          <w:szCs w:val="32"/>
          <w:lang w:bidi="th-TH"/>
        </w:rPr>
        <w:t>xxxxxxxxxxxxxxxxxxxxxxxx</w:t>
      </w:r>
      <w:proofErr w:type="spellEnd"/>
    </w:p>
    <w:p w14:paraId="6F1CE3DD" w14:textId="1E91BDA1" w:rsidR="00BA7977" w:rsidRPr="00BF6547" w:rsidRDefault="00BA7977" w:rsidP="00BA7977">
      <w:pPr>
        <w:ind w:firstLine="851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CLO </w:t>
      </w:r>
      <w:r w:rsidR="00F52B3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:</w:t>
      </w:r>
      <w:r w:rsidRPr="00BF6547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</w:t>
      </w:r>
      <w:proofErr w:type="spellStart"/>
      <w:r w:rsidR="00F52B3A">
        <w:rPr>
          <w:rFonts w:ascii="TH SarabunPSK" w:hAnsi="TH SarabunPSK" w:cs="TH SarabunPSK"/>
          <w:color w:val="FF0000"/>
          <w:sz w:val="32"/>
          <w:szCs w:val="32"/>
          <w:lang w:bidi="th-TH"/>
        </w:rPr>
        <w:t>xxxxxxxxxxxxxxxxxxxxxxxxxxxx</w:t>
      </w:r>
      <w:proofErr w:type="spellEnd"/>
    </w:p>
    <w:p w14:paraId="425E8740" w14:textId="5F8266C7" w:rsidR="00BA7977" w:rsidRPr="00BF6547" w:rsidRDefault="00BA7977" w:rsidP="00BA7977">
      <w:pPr>
        <w:ind w:firstLine="851"/>
        <w:rPr>
          <w:rFonts w:ascii="TH SarabunPSK" w:hAnsi="TH SarabunPSK" w:cs="TH SarabunPSK"/>
          <w:color w:val="FF0000"/>
          <w:spacing w:val="-10"/>
          <w:sz w:val="28"/>
          <w:szCs w:val="28"/>
          <w:lang w:bidi="th-TH"/>
        </w:rPr>
      </w:pP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CLO </w:t>
      </w:r>
      <w:r w:rsidR="00F52B3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:</w:t>
      </w:r>
      <w:r w:rsidRPr="00BF6547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</w:t>
      </w:r>
      <w:proofErr w:type="spellStart"/>
      <w:r w:rsidR="00F52B3A">
        <w:rPr>
          <w:rFonts w:ascii="TH SarabunPSK" w:hAnsi="TH SarabunPSK" w:cs="TH SarabunPSK"/>
          <w:color w:val="FF0000"/>
          <w:spacing w:val="-10"/>
          <w:sz w:val="32"/>
          <w:szCs w:val="32"/>
          <w:lang w:bidi="th-TH"/>
        </w:rPr>
        <w:t>xxxxxxxxxxxxxxxxxxxxxxxxxxxxxxxxxxx</w:t>
      </w:r>
      <w:proofErr w:type="spellEnd"/>
    </w:p>
    <w:p w14:paraId="3F7786BB" w14:textId="0FD251FD" w:rsidR="00BA7977" w:rsidRPr="006C71E5" w:rsidRDefault="00BA7977" w:rsidP="00BA7977">
      <w:pPr>
        <w:ind w:firstLine="851"/>
        <w:rPr>
          <w:rFonts w:ascii="TH SarabunPSK" w:hAnsi="TH SarabunPSK" w:cs="TH SarabunPSK"/>
          <w:sz w:val="28"/>
          <w:szCs w:val="28"/>
          <w:lang w:bidi="th-TH"/>
        </w:rPr>
      </w:pP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CLO </w:t>
      </w:r>
      <w:r w:rsidR="00F52B3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BF6547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:</w:t>
      </w:r>
      <w:r w:rsidRPr="00BF6547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</w:t>
      </w:r>
      <w:proofErr w:type="spellStart"/>
      <w:r w:rsidR="00F52B3A">
        <w:rPr>
          <w:rFonts w:ascii="TH SarabunPSK" w:hAnsi="TH SarabunPSK" w:cs="TH SarabunPSK"/>
          <w:color w:val="FF0000"/>
          <w:sz w:val="32"/>
          <w:szCs w:val="32"/>
          <w:lang w:bidi="th-TH"/>
        </w:rPr>
        <w:t>xxxxxxxxxxxxxxxxxxxxxxxxxxxxxxxxxxxxxx</w:t>
      </w:r>
      <w:proofErr w:type="spellEnd"/>
    </w:p>
    <w:p w14:paraId="43C94D37" w14:textId="77777777" w:rsidR="00AA4DE5" w:rsidRDefault="00AA4DE5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5F1A4375" w14:textId="77777777" w:rsidR="00AA4DE5" w:rsidRDefault="00AA4DE5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1592EEE4" w14:textId="1CA41DDC" w:rsidR="00BA7977" w:rsidRPr="00F45235" w:rsidRDefault="004C25F6" w:rsidP="00BA7977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45235">
        <w:rPr>
          <w:rFonts w:ascii="TH SarabunPSK" w:hAnsi="TH SarabunPSK" w:cs="TH SarabunPSK"/>
          <w:b/>
          <w:bCs/>
          <w:sz w:val="32"/>
          <w:szCs w:val="32"/>
          <w:lang w:bidi="th-TH"/>
        </w:rPr>
        <w:t>2</w:t>
      </w:r>
      <w:r w:rsidRPr="00F45235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F45235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หัวข้อที่สอนไม่ครอบคลุมตามแผน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25F6" w14:paraId="5974AB44" w14:textId="77777777" w:rsidTr="00F45235">
        <w:tc>
          <w:tcPr>
            <w:tcW w:w="3020" w:type="dxa"/>
            <w:vAlign w:val="center"/>
          </w:tcPr>
          <w:p w14:paraId="7814CE5B" w14:textId="1C43196C" w:rsidR="004C25F6" w:rsidRPr="00F45235" w:rsidRDefault="004C25F6" w:rsidP="00F45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หัวข้อที่</w:t>
            </w:r>
            <w:r w:rsidR="00F45235" w:rsidRPr="00F4523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ำการสอนไม่ครอบคลุม (ถ้ามี)</w:t>
            </w:r>
          </w:p>
        </w:tc>
        <w:tc>
          <w:tcPr>
            <w:tcW w:w="3020" w:type="dxa"/>
            <w:vAlign w:val="center"/>
          </w:tcPr>
          <w:p w14:paraId="513D767D" w14:textId="0FD72D70" w:rsidR="004C25F6" w:rsidRPr="00F45235" w:rsidRDefault="00F45235" w:rsidP="00F45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ของรายวิชานี้</w:t>
            </w:r>
          </w:p>
        </w:tc>
        <w:tc>
          <w:tcPr>
            <w:tcW w:w="3021" w:type="dxa"/>
            <w:vAlign w:val="center"/>
          </w:tcPr>
          <w:p w14:paraId="3DF775F2" w14:textId="3E92353C" w:rsidR="004C25F6" w:rsidRPr="00F45235" w:rsidRDefault="00F45235" w:rsidP="00F45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ดำเนินการแก้ไข</w:t>
            </w:r>
          </w:p>
        </w:tc>
      </w:tr>
      <w:tr w:rsidR="004C25F6" w14:paraId="37F60FE3" w14:textId="77777777" w:rsidTr="004C25F6">
        <w:tc>
          <w:tcPr>
            <w:tcW w:w="3020" w:type="dxa"/>
          </w:tcPr>
          <w:p w14:paraId="6BDB2E2F" w14:textId="11C9A7C8" w:rsidR="004C25F6" w:rsidRPr="00F45235" w:rsidRDefault="00F45235" w:rsidP="00F45235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020" w:type="dxa"/>
          </w:tcPr>
          <w:p w14:paraId="5287C326" w14:textId="02F05068" w:rsidR="004C25F6" w:rsidRPr="00F45235" w:rsidRDefault="00F45235" w:rsidP="00F45235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021" w:type="dxa"/>
          </w:tcPr>
          <w:p w14:paraId="3D566F3B" w14:textId="75718F61" w:rsidR="004C25F6" w:rsidRPr="00F45235" w:rsidRDefault="00F45235" w:rsidP="00F45235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 w:rsidRPr="00F4523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ไม่มี</w:t>
            </w:r>
          </w:p>
        </w:tc>
      </w:tr>
    </w:tbl>
    <w:p w14:paraId="69407E9A" w14:textId="77777777" w:rsidR="004C25F6" w:rsidRDefault="004C25F6" w:rsidP="00BA7977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B60FFDF" w14:textId="77777777" w:rsidR="00CD1AC0" w:rsidRDefault="00CD1AC0" w:rsidP="00BA7977">
      <w:pPr>
        <w:rPr>
          <w:rFonts w:ascii="TH SarabunPSK" w:hAnsi="TH SarabunPSK" w:cs="TH SarabunPSK"/>
          <w:sz w:val="32"/>
          <w:szCs w:val="32"/>
          <w:cs/>
          <w:lang w:bidi="th-TH"/>
        </w:rPr>
      </w:pPr>
    </w:p>
    <w:p w14:paraId="5CE82EE2" w14:textId="0DB68CE0" w:rsidR="00AA4DE5" w:rsidRDefault="00AF49FB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>3</w:t>
      </w:r>
      <w:r w:rsidR="00A345B1"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="00AA4DE5" w:rsidRPr="00CD1AC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ประสิทธิผลของวิธีการสอนที่ทำให้เกิดผล</w:t>
      </w:r>
      <w:r w:rsidR="00AA4DE5" w:rsidRPr="00AA4DE5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ผลลัพธ์การเรียนรู้รายวิชา</w:t>
      </w:r>
      <w:r w:rsidR="00AA4DE5" w:rsidRPr="00CD1AC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ตามที่ระบุไว้ในรายละเอียดของวิชา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378"/>
        <w:gridCol w:w="2862"/>
        <w:gridCol w:w="992"/>
        <w:gridCol w:w="1137"/>
        <w:gridCol w:w="1692"/>
      </w:tblGrid>
      <w:tr w:rsidR="00AF49FB" w14:paraId="69CBFB69" w14:textId="77777777" w:rsidTr="00AF49FB">
        <w:trPr>
          <w:trHeight w:val="1254"/>
          <w:tblHeader/>
        </w:trPr>
        <w:tc>
          <w:tcPr>
            <w:tcW w:w="2378" w:type="dxa"/>
            <w:vMerge w:val="restart"/>
            <w:vAlign w:val="center"/>
          </w:tcPr>
          <w:p w14:paraId="67694E44" w14:textId="77777777" w:rsidR="00AF49FB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3518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ายวิชา</w:t>
            </w:r>
          </w:p>
          <w:p w14:paraId="6531710D" w14:textId="04F8128E" w:rsidR="00AF49FB" w:rsidRPr="0035186C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</w:t>
            </w:r>
          </w:p>
        </w:tc>
        <w:tc>
          <w:tcPr>
            <w:tcW w:w="2862" w:type="dxa"/>
            <w:vMerge w:val="restart"/>
            <w:vAlign w:val="center"/>
          </w:tcPr>
          <w:p w14:paraId="34CAD990" w14:textId="77777777" w:rsidR="00AF49FB" w:rsidRPr="0035186C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3518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กลยุทธ์การสอนที่ระบุในรายละเอียดของรายวิชา</w:t>
            </w:r>
          </w:p>
        </w:tc>
        <w:tc>
          <w:tcPr>
            <w:tcW w:w="2129" w:type="dxa"/>
            <w:gridSpan w:val="2"/>
            <w:vAlign w:val="center"/>
          </w:tcPr>
          <w:p w14:paraId="172D16FC" w14:textId="475A552A" w:rsidR="00AF49FB" w:rsidRPr="0035186C" w:rsidRDefault="00AF49FB" w:rsidP="00266AE1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</w:pPr>
            <w:r w:rsidRPr="003518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692" w:type="dxa"/>
            <w:vMerge w:val="restart"/>
            <w:vAlign w:val="center"/>
          </w:tcPr>
          <w:p w14:paraId="2E28AEF0" w14:textId="3D559475" w:rsidR="00AF49FB" w:rsidRPr="0035186C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3518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อุปสรรคของการใช้กลยุทธ์ พร้อมข้อเสนอแนะในการลดอุปสรรค</w:t>
            </w:r>
          </w:p>
        </w:tc>
      </w:tr>
      <w:tr w:rsidR="00AF49FB" w14:paraId="72EE620C" w14:textId="77777777" w:rsidTr="00AF49FB">
        <w:trPr>
          <w:trHeight w:val="421"/>
          <w:tblHeader/>
        </w:trPr>
        <w:tc>
          <w:tcPr>
            <w:tcW w:w="2378" w:type="dxa"/>
            <w:vMerge/>
            <w:vAlign w:val="center"/>
          </w:tcPr>
          <w:p w14:paraId="25158A87" w14:textId="7B3E24D2" w:rsidR="00AF49FB" w:rsidRPr="00AA4DE5" w:rsidRDefault="00AF49FB" w:rsidP="00AA4DE5">
            <w:pPr>
              <w:rPr>
                <w:rFonts w:ascii="TH SarabunPSK" w:hAnsi="TH SarabunPSK" w:cs="TH SarabunPSK"/>
                <w:color w:val="FF0000"/>
                <w:sz w:val="28"/>
                <w:szCs w:val="28"/>
                <w:lang w:bidi="th-TH"/>
              </w:rPr>
            </w:pPr>
          </w:p>
        </w:tc>
        <w:tc>
          <w:tcPr>
            <w:tcW w:w="2862" w:type="dxa"/>
            <w:vMerge/>
            <w:vAlign w:val="center"/>
          </w:tcPr>
          <w:p w14:paraId="46703276" w14:textId="77777777" w:rsidR="00AF49FB" w:rsidRPr="0035186C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94CB567" w14:textId="3B3AA746" w:rsidR="00AF49FB" w:rsidRPr="0035186C" w:rsidRDefault="00206EDD" w:rsidP="00266AE1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1137" w:type="dxa"/>
          </w:tcPr>
          <w:p w14:paraId="62DBD461" w14:textId="2B544DB7" w:rsidR="00AF49FB" w:rsidRPr="0035186C" w:rsidRDefault="00206EDD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692" w:type="dxa"/>
            <w:vMerge/>
            <w:vAlign w:val="center"/>
          </w:tcPr>
          <w:p w14:paraId="6ED816C4" w14:textId="37D78A27" w:rsidR="00AF49FB" w:rsidRPr="0035186C" w:rsidRDefault="00AF49FB" w:rsidP="00266AE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AF49FB" w14:paraId="661267C4" w14:textId="77777777" w:rsidTr="00AF49FB">
        <w:trPr>
          <w:trHeight w:val="421"/>
          <w:tblHeader/>
        </w:trPr>
        <w:tc>
          <w:tcPr>
            <w:tcW w:w="2378" w:type="dxa"/>
            <w:vAlign w:val="center"/>
          </w:tcPr>
          <w:p w14:paraId="6A111DF5" w14:textId="04071F52" w:rsidR="00AF49FB" w:rsidRPr="00BF6547" w:rsidRDefault="00AF49FB" w:rsidP="00AF49FB">
            <w:pP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 xml:space="preserve">CLO </w:t>
            </w:r>
            <w: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>x</w:t>
            </w: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cs/>
                <w:lang w:bidi="th-TH"/>
              </w:rPr>
              <w:t>:</w:t>
            </w:r>
            <w:r w:rsidRPr="00BF6547">
              <w:rPr>
                <w:rFonts w:ascii="TH SarabunPSK" w:hAnsi="TH SarabunPSK" w:cs="TH SarabunPSK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xxxxxxxx</w:t>
            </w:r>
            <w:proofErr w:type="spellEnd"/>
          </w:p>
        </w:tc>
        <w:tc>
          <w:tcPr>
            <w:tcW w:w="2862" w:type="dxa"/>
            <w:vAlign w:val="center"/>
          </w:tcPr>
          <w:p w14:paraId="2DB71DE4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5027E28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137" w:type="dxa"/>
          </w:tcPr>
          <w:p w14:paraId="1ED18DE6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692" w:type="dxa"/>
            <w:vAlign w:val="center"/>
          </w:tcPr>
          <w:p w14:paraId="2BAEA591" w14:textId="266F81C1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AF49FB" w14:paraId="1DD2877D" w14:textId="77777777" w:rsidTr="00AF49FB">
        <w:trPr>
          <w:trHeight w:val="421"/>
          <w:tblHeader/>
        </w:trPr>
        <w:tc>
          <w:tcPr>
            <w:tcW w:w="2378" w:type="dxa"/>
            <w:vAlign w:val="center"/>
          </w:tcPr>
          <w:p w14:paraId="73B0BE59" w14:textId="20495074" w:rsidR="00AF49FB" w:rsidRPr="00BF6547" w:rsidRDefault="00AF49FB" w:rsidP="00AF49FB">
            <w:pP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 xml:space="preserve">CLO </w:t>
            </w:r>
            <w: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>x</w:t>
            </w: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cs/>
                <w:lang w:bidi="th-TH"/>
              </w:rPr>
              <w:t>:</w:t>
            </w:r>
            <w:r w:rsidRPr="00BF6547">
              <w:rPr>
                <w:rFonts w:ascii="TH SarabunPSK" w:hAnsi="TH SarabunPSK" w:cs="TH SarabunPSK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xxxxxxxx</w:t>
            </w:r>
            <w:proofErr w:type="spellEnd"/>
          </w:p>
        </w:tc>
        <w:tc>
          <w:tcPr>
            <w:tcW w:w="2862" w:type="dxa"/>
            <w:vAlign w:val="center"/>
          </w:tcPr>
          <w:p w14:paraId="5E8354E4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5C92B4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137" w:type="dxa"/>
          </w:tcPr>
          <w:p w14:paraId="1A7D672E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692" w:type="dxa"/>
            <w:vAlign w:val="center"/>
          </w:tcPr>
          <w:p w14:paraId="4D750876" w14:textId="683D80A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AF49FB" w14:paraId="7254A594" w14:textId="77777777" w:rsidTr="00AF49FB">
        <w:trPr>
          <w:trHeight w:val="421"/>
          <w:tblHeader/>
        </w:trPr>
        <w:tc>
          <w:tcPr>
            <w:tcW w:w="2378" w:type="dxa"/>
            <w:vAlign w:val="center"/>
          </w:tcPr>
          <w:p w14:paraId="0D68AC22" w14:textId="37A02671" w:rsidR="00AF49FB" w:rsidRPr="00BF6547" w:rsidRDefault="00AF49FB" w:rsidP="00AF49FB">
            <w:pP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 xml:space="preserve">CLO </w:t>
            </w:r>
            <w: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>x</w:t>
            </w: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cs/>
                <w:lang w:bidi="th-TH"/>
              </w:rPr>
              <w:t>:</w:t>
            </w:r>
            <w:r w:rsidRPr="00BF6547">
              <w:rPr>
                <w:rFonts w:ascii="TH SarabunPSK" w:hAnsi="TH SarabunPSK" w:cs="TH SarabunPSK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xxxxxxxx</w:t>
            </w:r>
            <w:proofErr w:type="spellEnd"/>
          </w:p>
        </w:tc>
        <w:tc>
          <w:tcPr>
            <w:tcW w:w="2862" w:type="dxa"/>
            <w:vAlign w:val="center"/>
          </w:tcPr>
          <w:p w14:paraId="03A048E1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7189FE1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137" w:type="dxa"/>
          </w:tcPr>
          <w:p w14:paraId="13FE1D37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692" w:type="dxa"/>
            <w:vAlign w:val="center"/>
          </w:tcPr>
          <w:p w14:paraId="46BA40CC" w14:textId="57EC0163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AF49FB" w14:paraId="6178195C" w14:textId="77777777" w:rsidTr="00AF49FB">
        <w:trPr>
          <w:trHeight w:val="421"/>
          <w:tblHeader/>
        </w:trPr>
        <w:tc>
          <w:tcPr>
            <w:tcW w:w="2378" w:type="dxa"/>
            <w:vAlign w:val="center"/>
          </w:tcPr>
          <w:p w14:paraId="636C4C0E" w14:textId="15EF8EA7" w:rsidR="00AF49FB" w:rsidRPr="00BF6547" w:rsidRDefault="00AF49FB" w:rsidP="00AF49FB">
            <w:pP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 xml:space="preserve">CLO </w:t>
            </w:r>
            <w:r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lang w:bidi="th-TH"/>
              </w:rPr>
              <w:t>x</w:t>
            </w:r>
            <w:r w:rsidRPr="00BF6547"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  <w:cs/>
                <w:lang w:bidi="th-TH"/>
              </w:rPr>
              <w:t>:</w:t>
            </w:r>
            <w:r w:rsidRPr="00BF6547">
              <w:rPr>
                <w:rFonts w:ascii="TH SarabunPSK" w:hAnsi="TH SarabunPSK" w:cs="TH SarabunPSK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xxxxxxxx</w:t>
            </w:r>
            <w:proofErr w:type="spellEnd"/>
          </w:p>
        </w:tc>
        <w:tc>
          <w:tcPr>
            <w:tcW w:w="2862" w:type="dxa"/>
            <w:vAlign w:val="center"/>
          </w:tcPr>
          <w:p w14:paraId="4CAEA5B4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317C474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137" w:type="dxa"/>
          </w:tcPr>
          <w:p w14:paraId="21D87CB8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1692" w:type="dxa"/>
            <w:vAlign w:val="center"/>
          </w:tcPr>
          <w:p w14:paraId="09356BE0" w14:textId="77777777" w:rsidR="00AF49FB" w:rsidRPr="0035186C" w:rsidRDefault="00AF49FB" w:rsidP="00AF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</w:tbl>
    <w:p w14:paraId="11B1558E" w14:textId="77777777" w:rsidR="00AA4DE5" w:rsidRDefault="00AA4DE5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4F821368" w14:textId="685F6507" w:rsidR="004C25F6" w:rsidRPr="00A345B1" w:rsidRDefault="00AF49FB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>4</w:t>
      </w:r>
      <w:r w:rsidR="00AA4DE5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="00A345B1" w:rsidRPr="00A345B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ข้อเสนอเพื่อการดำเนินการเพื่อปรับปรุงวิธีการสอน</w:t>
      </w:r>
    </w:p>
    <w:p w14:paraId="6FBF4268" w14:textId="50EFF8C9" w:rsidR="00A345B1" w:rsidRDefault="00A345B1" w:rsidP="00BA7977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FE6CC1"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ถ้ามี โปรดระบุ</w:t>
      </w:r>
    </w:p>
    <w:p w14:paraId="0BEE146F" w14:textId="77777777" w:rsidR="00A345B1" w:rsidRDefault="00A345B1" w:rsidP="00BA7977">
      <w:pPr>
        <w:rPr>
          <w:rFonts w:ascii="TH SarabunPSK" w:hAnsi="TH SarabunPSK" w:cs="TH SarabunPSK"/>
          <w:sz w:val="32"/>
          <w:szCs w:val="32"/>
          <w:cs/>
          <w:lang w:bidi="th-TH"/>
        </w:rPr>
      </w:pPr>
    </w:p>
    <w:p w14:paraId="2308E205" w14:textId="77777777" w:rsidR="00E268FC" w:rsidRDefault="00E268FC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0F9EB13A" w14:textId="4177912A" w:rsidR="004C25F6" w:rsidRPr="002A14EB" w:rsidRDefault="00A345B1" w:rsidP="002A14EB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2A14EB"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lastRenderedPageBreak/>
        <w:t xml:space="preserve">หมวดที่ </w:t>
      </w:r>
      <w:r w:rsidRPr="002A14EB">
        <w:rPr>
          <w:rFonts w:ascii="TH SarabunPSK" w:hAnsi="TH SarabunPSK" w:cs="TH SarabunPSK"/>
          <w:b/>
          <w:bCs/>
          <w:sz w:val="36"/>
          <w:szCs w:val="36"/>
          <w:lang w:bidi="th-TH"/>
        </w:rPr>
        <w:t xml:space="preserve">3 </w:t>
      </w:r>
      <w:r w:rsidRPr="002A14EB"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สรุปผลการจัดการเรียนการสอนของรายวิชา</w:t>
      </w:r>
    </w:p>
    <w:p w14:paraId="4D0A0A52" w14:textId="77777777" w:rsidR="00A345B1" w:rsidRDefault="00A345B1" w:rsidP="00BA7977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089A5BBC" w14:textId="44D3145D" w:rsidR="00A345B1" w:rsidRPr="00A345B1" w:rsidRDefault="00A345B1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A345B1">
        <w:rPr>
          <w:rFonts w:ascii="TH SarabunPSK" w:hAnsi="TH SarabunPSK" w:cs="TH SarabunPSK"/>
          <w:b/>
          <w:bCs/>
          <w:sz w:val="32"/>
          <w:szCs w:val="32"/>
          <w:lang w:bidi="th-TH"/>
        </w:rPr>
        <w:t>1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A345B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จำนวนนักศึกษาที่ลงทะเบียน (ณ วันหมดกำหนดการเพิ่มถอน)</w:t>
      </w:r>
    </w:p>
    <w:p w14:paraId="6FB4FEED" w14:textId="30156C7F" w:rsidR="00A345B1" w:rsidRDefault="00A345B1" w:rsidP="00BA7977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      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x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คน</w:t>
      </w:r>
    </w:p>
    <w:p w14:paraId="3834B04F" w14:textId="2CD9532A" w:rsidR="00A345B1" w:rsidRPr="00A345B1" w:rsidRDefault="00A345B1" w:rsidP="00BA7977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A345B1">
        <w:rPr>
          <w:rFonts w:ascii="TH SarabunPSK" w:hAnsi="TH SarabunPSK" w:cs="TH SarabunPSK"/>
          <w:b/>
          <w:bCs/>
          <w:sz w:val="32"/>
          <w:szCs w:val="32"/>
          <w:lang w:bidi="th-TH"/>
        </w:rPr>
        <w:t>2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A345B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จำนวนนักศึกษาที่คงอยู่เมื่อสิ้นสุดภาคการศึกษา</w:t>
      </w:r>
    </w:p>
    <w:p w14:paraId="5D91B695" w14:textId="40F00C11" w:rsidR="00A345B1" w:rsidRPr="00BA7977" w:rsidRDefault="00A345B1" w:rsidP="00BA7977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      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x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คน</w:t>
      </w:r>
    </w:p>
    <w:p w14:paraId="522CD374" w14:textId="77777777" w:rsidR="00A345B1" w:rsidRPr="00A345B1" w:rsidRDefault="00A345B1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A345B1">
        <w:rPr>
          <w:rFonts w:ascii="TH SarabunPSK" w:hAnsi="TH SarabunPSK" w:cs="TH SarabunPSK"/>
          <w:b/>
          <w:bCs/>
          <w:sz w:val="32"/>
          <w:szCs w:val="32"/>
          <w:lang w:bidi="th-TH"/>
        </w:rPr>
        <w:t>3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A345B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จำนวนนักศึกษาที่ถอน 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(</w:t>
      </w:r>
      <w:r w:rsidRPr="00A345B1">
        <w:rPr>
          <w:rFonts w:ascii="TH SarabunPSK" w:hAnsi="TH SarabunPSK" w:cs="TH SarabunPSK"/>
          <w:b/>
          <w:bCs/>
          <w:sz w:val="32"/>
          <w:szCs w:val="32"/>
          <w:lang w:bidi="th-TH"/>
        </w:rPr>
        <w:t>W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)</w:t>
      </w:r>
    </w:p>
    <w:p w14:paraId="3D7142FC" w14:textId="25D1F027" w:rsidR="00A345B1" w:rsidRPr="00A345B1" w:rsidRDefault="00A345B1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A345B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     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 xml:space="preserve">xx </w:t>
      </w:r>
      <w:r w:rsidR="00FE6CC1" w:rsidRPr="00FE6CC1">
        <w:rPr>
          <w:rFonts w:ascii="TH SarabunPSK" w:hAnsi="TH SarabunPSK" w:cs="TH SarabunPSK" w:hint="cs"/>
          <w:sz w:val="32"/>
          <w:szCs w:val="32"/>
          <w:cs/>
          <w:lang w:bidi="th-TH"/>
        </w:rPr>
        <w:t>คน</w:t>
      </w:r>
    </w:p>
    <w:p w14:paraId="283D952F" w14:textId="60D79FEB" w:rsidR="00A345B1" w:rsidRDefault="00A345B1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A345B1">
        <w:rPr>
          <w:rFonts w:ascii="TH SarabunPSK" w:hAnsi="TH SarabunPSK" w:cs="TH SarabunPSK"/>
          <w:b/>
          <w:bCs/>
          <w:sz w:val="32"/>
          <w:szCs w:val="32"/>
          <w:lang w:bidi="th-TH"/>
        </w:rPr>
        <w:t>4</w:t>
      </w:r>
      <w:r w:rsidRPr="00A345B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A345B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กระจายของระดับคะแนน (เกรด)</w:t>
      </w:r>
      <w:r w:rsidR="00FE6CC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FE6CC1" w:rsidRPr="00FE6CC1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(แนบไฟล์หรือภาพจากระบบ</w:t>
      </w:r>
      <w:r w:rsidR="00FE6CC1" w:rsidRPr="00FE6CC1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 REG</w:t>
      </w:r>
      <w:r w:rsidR="00FE6CC1" w:rsidRPr="00FE6CC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)</w:t>
      </w:r>
    </w:p>
    <w:p w14:paraId="1C94969A" w14:textId="5BD74CEE" w:rsidR="00A345B1" w:rsidRPr="00FE6CC1" w:rsidRDefault="00FE6CC1">
      <w:pPr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 xml:space="preserve">          </w:t>
      </w:r>
      <w:r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แทรกไฟล์ภาพ</w:t>
      </w:r>
    </w:p>
    <w:p w14:paraId="5402926C" w14:textId="6799763A" w:rsidR="00A345B1" w:rsidRDefault="00A345B1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CEB2FDD" w14:textId="55B34AC3" w:rsidR="000971A5" w:rsidRPr="00E268FC" w:rsidRDefault="000971A5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268FC">
        <w:rPr>
          <w:rFonts w:ascii="TH SarabunPSK" w:hAnsi="TH SarabunPSK" w:cs="TH SarabunPSK"/>
          <w:b/>
          <w:bCs/>
          <w:sz w:val="32"/>
          <w:szCs w:val="32"/>
          <w:lang w:bidi="th-TH"/>
        </w:rPr>
        <w:t>5</w:t>
      </w:r>
      <w:r w:rsidRPr="00E268FC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E268FC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ปัจจัยที่ทำให้ระดับคะแนนผิดปกติ</w:t>
      </w:r>
    </w:p>
    <w:p w14:paraId="15A7E734" w14:textId="65EDE3C7" w:rsidR="000971A5" w:rsidRDefault="000971A5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    </w:t>
      </w:r>
      <w:r w:rsid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ถ้ามี โปรดระบุ</w:t>
      </w:r>
    </w:p>
    <w:p w14:paraId="2554BC16" w14:textId="0B8706FE" w:rsidR="000971A5" w:rsidRPr="00E268FC" w:rsidRDefault="000971A5">
      <w:pPr>
        <w:rPr>
          <w:rFonts w:ascii="TH SarabunPSK" w:hAnsi="TH SarabunPSK" w:cs="TH SarabunPSK"/>
          <w:b/>
          <w:bCs/>
          <w:spacing w:val="-10"/>
          <w:sz w:val="32"/>
          <w:szCs w:val="32"/>
          <w:cs/>
          <w:lang w:bidi="th-TH"/>
        </w:rPr>
      </w:pPr>
      <w:r w:rsidRPr="00E268FC">
        <w:rPr>
          <w:rFonts w:ascii="TH SarabunPSK" w:hAnsi="TH SarabunPSK" w:cs="TH SarabunPSK"/>
          <w:b/>
          <w:bCs/>
          <w:spacing w:val="-10"/>
          <w:sz w:val="32"/>
          <w:szCs w:val="32"/>
          <w:lang w:bidi="th-TH"/>
        </w:rPr>
        <w:t>6</w:t>
      </w:r>
      <w:r w:rsidRPr="00E268FC">
        <w:rPr>
          <w:rFonts w:ascii="TH SarabunPSK" w:hAnsi="TH SarabunPSK" w:cs="TH SarabunPSK"/>
          <w:b/>
          <w:bCs/>
          <w:spacing w:val="-10"/>
          <w:sz w:val="32"/>
          <w:szCs w:val="32"/>
          <w:cs/>
          <w:lang w:bidi="th-TH"/>
        </w:rPr>
        <w:t xml:space="preserve">. </w:t>
      </w:r>
      <w:r w:rsidRPr="00E268FC">
        <w:rPr>
          <w:rFonts w:ascii="TH SarabunPSK" w:hAnsi="TH SarabunPSK" w:cs="TH SarabunPSK" w:hint="cs"/>
          <w:b/>
          <w:bCs/>
          <w:spacing w:val="-10"/>
          <w:sz w:val="32"/>
          <w:szCs w:val="32"/>
          <w:cs/>
          <w:lang w:bidi="th-TH"/>
        </w:rPr>
        <w:t>รายงานความคลาดเคลื่อนวิธีการประเมินผลจริงเทียบกับแผนการประเมินที่กำหนดไว้ในรายละเอียดวิชา</w:t>
      </w:r>
    </w:p>
    <w:p w14:paraId="3EFCB66E" w14:textId="77777777" w:rsidR="000971A5" w:rsidRDefault="000971A5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tbl>
      <w:tblPr>
        <w:tblStyle w:val="a7"/>
        <w:tblW w:w="0" w:type="auto"/>
        <w:tblInd w:w="108" w:type="dxa"/>
        <w:tblLook w:val="04A0" w:firstRow="1" w:lastRow="0" w:firstColumn="1" w:lastColumn="0" w:noHBand="0" w:noVBand="1"/>
      </w:tblPr>
      <w:tblGrid>
        <w:gridCol w:w="2587"/>
        <w:gridCol w:w="1890"/>
        <w:gridCol w:w="1620"/>
        <w:gridCol w:w="2520"/>
      </w:tblGrid>
      <w:tr w:rsidR="00273B82" w14:paraId="4EECAECB" w14:textId="34670D96" w:rsidTr="00855A0E">
        <w:trPr>
          <w:trHeight w:val="872"/>
        </w:trPr>
        <w:tc>
          <w:tcPr>
            <w:tcW w:w="2587" w:type="dxa"/>
            <w:vAlign w:val="center"/>
          </w:tcPr>
          <w:p w14:paraId="63C0CD48" w14:textId="77777777" w:rsidR="00273B82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/>
                <w:bCs/>
                <w:szCs w:val="32"/>
                <w:cs/>
                <w:lang w:bidi="th-TH"/>
              </w:rPr>
              <w:t>วิธีการประเมินผล</w:t>
            </w:r>
          </w:p>
        </w:tc>
        <w:tc>
          <w:tcPr>
            <w:tcW w:w="1890" w:type="dxa"/>
            <w:vAlign w:val="center"/>
          </w:tcPr>
          <w:p w14:paraId="7690386B" w14:textId="74124F13" w:rsidR="00273B82" w:rsidRPr="00F51F61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51F61">
              <w:rPr>
                <w:rFonts w:ascii="TH SarabunPSK" w:eastAsia="AngsanaUPC-Bold" w:hAnsi="TH SarabunPSK" w:cs="TH SarabunPSK" w:hint="cs"/>
                <w:b/>
                <w:bCs/>
                <w:sz w:val="32"/>
                <w:szCs w:val="32"/>
                <w:cs/>
                <w:lang w:eastAsia="ko-KR" w:bidi="th-TH"/>
              </w:rPr>
              <w:t>ร้อยละของการประเมิน</w:t>
            </w:r>
            <w:r w:rsidR="00855A0E">
              <w:rPr>
                <w:rFonts w:ascii="TH SarabunPSK" w:eastAsia="AngsanaUPC-Bold" w:hAnsi="TH SarabunPSK" w:cs="TH SarabunPSK" w:hint="cs"/>
                <w:b/>
                <w:bCs/>
                <w:sz w:val="32"/>
                <w:szCs w:val="32"/>
                <w:cs/>
                <w:lang w:eastAsia="ko-KR" w:bidi="th-TH"/>
              </w:rPr>
              <w:t>ในแผนการประเมินผลการเรียนรู้</w:t>
            </w:r>
          </w:p>
        </w:tc>
        <w:tc>
          <w:tcPr>
            <w:tcW w:w="1620" w:type="dxa"/>
            <w:vAlign w:val="center"/>
          </w:tcPr>
          <w:p w14:paraId="184FF813" w14:textId="42EA6321" w:rsidR="00273B82" w:rsidRPr="008915A2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b/>
                <w:bCs/>
                <w:sz w:val="28"/>
                <w:szCs w:val="28"/>
                <w:lang w:eastAsia="ko-KR" w:bidi="th-TH"/>
              </w:rPr>
            </w:pPr>
            <w:r>
              <w:rPr>
                <w:rFonts w:ascii="TH SarabunPSK" w:eastAsia="AngsanaUPC-Bold" w:hAnsi="TH SarabunPSK" w:cs="TH SarabunPSK" w:hint="cs"/>
                <w:b/>
                <w:bCs/>
                <w:sz w:val="32"/>
                <w:szCs w:val="32"/>
                <w:cs/>
                <w:lang w:eastAsia="ko-KR" w:bidi="th-TH"/>
              </w:rPr>
              <w:t>ร้อยละของการประเมินจริง</w:t>
            </w:r>
          </w:p>
        </w:tc>
        <w:tc>
          <w:tcPr>
            <w:tcW w:w="2520" w:type="dxa"/>
          </w:tcPr>
          <w:p w14:paraId="708113C6" w14:textId="233772FE" w:rsidR="00273B82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  <w:cs/>
                <w:lang w:eastAsia="ko-KR" w:bidi="th-TH"/>
              </w:rPr>
            </w:pP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ะบุสาเหตุที่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การประเมินจริง</w:t>
            </w: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ต่างจาก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แผนการประเมินผลการเรียนรู้</w:t>
            </w:r>
            <w:r w:rsidRPr="004C25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 หากมีความแตกต่างเกิน </w:t>
            </w: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25</w:t>
            </w:r>
            <w:r w:rsidRPr="004C25F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%</w:t>
            </w:r>
          </w:p>
        </w:tc>
      </w:tr>
      <w:tr w:rsidR="00273B82" w14:paraId="619E92AB" w14:textId="22E07C6E" w:rsidTr="00FE6CC1">
        <w:trPr>
          <w:trHeight w:val="597"/>
        </w:trPr>
        <w:tc>
          <w:tcPr>
            <w:tcW w:w="2587" w:type="dxa"/>
            <w:vAlign w:val="center"/>
          </w:tcPr>
          <w:p w14:paraId="6C97B8D5" w14:textId="2172C147" w:rsidR="00273B82" w:rsidRPr="003367E9" w:rsidRDefault="00FE6CC1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1890" w:type="dxa"/>
            <w:vAlign w:val="center"/>
          </w:tcPr>
          <w:p w14:paraId="139AC5AF" w14:textId="61A3C3F5" w:rsidR="00273B82" w:rsidRPr="003367E9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620" w:type="dxa"/>
            <w:vAlign w:val="center"/>
          </w:tcPr>
          <w:p w14:paraId="339E7941" w14:textId="46BCA692" w:rsidR="00273B82" w:rsidRPr="003367E9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520" w:type="dxa"/>
            <w:vAlign w:val="center"/>
          </w:tcPr>
          <w:p w14:paraId="19125836" w14:textId="3177157C" w:rsidR="00273B82" w:rsidRDefault="00FE6CC1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</w:tr>
      <w:tr w:rsidR="00FE6CC1" w14:paraId="7BD283F2" w14:textId="6FCED7B2" w:rsidTr="00FE6CC1">
        <w:trPr>
          <w:trHeight w:val="561"/>
        </w:trPr>
        <w:tc>
          <w:tcPr>
            <w:tcW w:w="2587" w:type="dxa"/>
            <w:vAlign w:val="center"/>
          </w:tcPr>
          <w:p w14:paraId="2F9DA7D8" w14:textId="097CD0D6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A75264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1890" w:type="dxa"/>
            <w:vAlign w:val="center"/>
          </w:tcPr>
          <w:p w14:paraId="4E3CE555" w14:textId="62A18417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620" w:type="dxa"/>
            <w:vAlign w:val="center"/>
          </w:tcPr>
          <w:p w14:paraId="1136BBE2" w14:textId="4E4F0D99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520" w:type="dxa"/>
            <w:vAlign w:val="center"/>
          </w:tcPr>
          <w:p w14:paraId="6D35BDD3" w14:textId="28C30AFF" w:rsidR="00FE6CC1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D5BC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</w:tr>
      <w:tr w:rsidR="00FE6CC1" w14:paraId="439239A8" w14:textId="41C032BA" w:rsidTr="00FE6CC1">
        <w:trPr>
          <w:trHeight w:val="561"/>
        </w:trPr>
        <w:tc>
          <w:tcPr>
            <w:tcW w:w="2587" w:type="dxa"/>
            <w:vAlign w:val="center"/>
          </w:tcPr>
          <w:p w14:paraId="4C8ABAE6" w14:textId="6A427EB3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A75264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1890" w:type="dxa"/>
            <w:vAlign w:val="center"/>
          </w:tcPr>
          <w:p w14:paraId="0130DB88" w14:textId="69554A62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620" w:type="dxa"/>
            <w:vAlign w:val="center"/>
          </w:tcPr>
          <w:p w14:paraId="4A6298F1" w14:textId="49C98943" w:rsidR="00FE6CC1" w:rsidRPr="003367E9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520" w:type="dxa"/>
            <w:vAlign w:val="center"/>
          </w:tcPr>
          <w:p w14:paraId="0566D2C7" w14:textId="5D899CD2" w:rsidR="00FE6CC1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8D5BC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</w:tr>
      <w:tr w:rsidR="00273B82" w14:paraId="22846BA9" w14:textId="572851FC" w:rsidTr="00FE6CC1">
        <w:trPr>
          <w:trHeight w:val="561"/>
        </w:trPr>
        <w:tc>
          <w:tcPr>
            <w:tcW w:w="2587" w:type="dxa"/>
            <w:vAlign w:val="center"/>
          </w:tcPr>
          <w:p w14:paraId="602BB5D8" w14:textId="46E7C6AD" w:rsidR="00273B82" w:rsidRPr="00FE6CC1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E6CC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1890" w:type="dxa"/>
            <w:vAlign w:val="center"/>
          </w:tcPr>
          <w:p w14:paraId="07EC0680" w14:textId="13C3BC1D" w:rsidR="00273B82" w:rsidRPr="00FE6CC1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E6CC1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100</w:t>
            </w:r>
          </w:p>
        </w:tc>
        <w:tc>
          <w:tcPr>
            <w:tcW w:w="1620" w:type="dxa"/>
            <w:vAlign w:val="center"/>
          </w:tcPr>
          <w:p w14:paraId="04C2069D" w14:textId="5AE5075C" w:rsidR="00273B82" w:rsidRPr="00FE6CC1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E6CC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0</w:t>
            </w:r>
          </w:p>
        </w:tc>
        <w:tc>
          <w:tcPr>
            <w:tcW w:w="2520" w:type="dxa"/>
          </w:tcPr>
          <w:p w14:paraId="40DE0238" w14:textId="77777777" w:rsidR="00273B82" w:rsidRDefault="00273B82" w:rsidP="00BE772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</w:tbl>
    <w:p w14:paraId="5D6BEB37" w14:textId="58225BA5" w:rsidR="00855A0E" w:rsidRDefault="00855A0E">
      <w:pPr>
        <w:rPr>
          <w:rFonts w:ascii="TH SarabunPSK" w:hAnsi="TH SarabunPSK" w:cs="TH SarabunPSK"/>
          <w:b/>
          <w:bCs/>
          <w:sz w:val="36"/>
          <w:szCs w:val="36"/>
          <w:lang w:bidi="th-TH"/>
        </w:rPr>
      </w:pPr>
    </w:p>
    <w:p w14:paraId="4DBC9406" w14:textId="53225EF2" w:rsidR="00855A0E" w:rsidRPr="00E268FC" w:rsidRDefault="00855A0E" w:rsidP="00E268FC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268FC">
        <w:rPr>
          <w:rFonts w:ascii="TH SarabunPSK" w:hAnsi="TH SarabunPSK" w:cs="TH SarabunPSK"/>
          <w:b/>
          <w:bCs/>
          <w:sz w:val="32"/>
          <w:szCs w:val="32"/>
          <w:lang w:bidi="th-TH"/>
        </w:rPr>
        <w:t>7</w:t>
      </w:r>
      <w:r w:rsidRPr="00E268FC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E268FC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855A0E" w:rsidRPr="00855A0E" w14:paraId="32F70413" w14:textId="77777777" w:rsidTr="00E268FC">
        <w:trPr>
          <w:tblHeader/>
        </w:trPr>
        <w:tc>
          <w:tcPr>
            <w:tcW w:w="4530" w:type="dxa"/>
          </w:tcPr>
          <w:p w14:paraId="7FBFF222" w14:textId="4B2E8446" w:rsidR="00855A0E" w:rsidRPr="00855A0E" w:rsidRDefault="00855A0E" w:rsidP="00855A0E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855A0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ทวนสอบ</w:t>
            </w:r>
          </w:p>
        </w:tc>
        <w:tc>
          <w:tcPr>
            <w:tcW w:w="4531" w:type="dxa"/>
          </w:tcPr>
          <w:p w14:paraId="01B90B66" w14:textId="52987DC3" w:rsidR="00855A0E" w:rsidRPr="00855A0E" w:rsidRDefault="00855A0E" w:rsidP="00855A0E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855A0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สรุปผล</w:t>
            </w:r>
          </w:p>
        </w:tc>
      </w:tr>
      <w:tr w:rsidR="00855A0E" w:rsidRPr="00855A0E" w14:paraId="56B69A59" w14:textId="77777777" w:rsidTr="00855A0E">
        <w:tc>
          <w:tcPr>
            <w:tcW w:w="4530" w:type="dxa"/>
          </w:tcPr>
          <w:p w14:paraId="27293D50" w14:textId="4FA7DFF2" w:rsidR="00855A0E" w:rsidRPr="002A14EB" w:rsidRDefault="00FE6CC1" w:rsidP="00855A0E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4531" w:type="dxa"/>
          </w:tcPr>
          <w:p w14:paraId="7421FB67" w14:textId="2151A616" w:rsidR="00855A0E" w:rsidRPr="002A14EB" w:rsidRDefault="00FE6CC1" w:rsidP="00855A0E">
            <w:pP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</w:tr>
      <w:tr w:rsidR="00FE6CC1" w14:paraId="760894AA" w14:textId="77777777" w:rsidTr="00855A0E">
        <w:tc>
          <w:tcPr>
            <w:tcW w:w="4530" w:type="dxa"/>
          </w:tcPr>
          <w:p w14:paraId="49641356" w14:textId="5E3A7855" w:rsidR="00FE6CC1" w:rsidRPr="002A14EB" w:rsidRDefault="00FE6CC1" w:rsidP="00FE6CC1">
            <w:pP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4531" w:type="dxa"/>
          </w:tcPr>
          <w:p w14:paraId="1F46B132" w14:textId="04272A9A" w:rsidR="00FE6CC1" w:rsidRPr="002A14EB" w:rsidRDefault="00FE6CC1" w:rsidP="00FE6CC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</w:tr>
    </w:tbl>
    <w:p w14:paraId="2B6FBC7E" w14:textId="77777777" w:rsidR="00855A0E" w:rsidRDefault="00855A0E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105A5623" w14:textId="77777777" w:rsidR="00E268FC" w:rsidRDefault="00E268FC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26242BFA" w14:textId="68A15582" w:rsidR="002A14EB" w:rsidRPr="00F20F68" w:rsidRDefault="002A14EB" w:rsidP="002A14EB">
      <w:pPr>
        <w:tabs>
          <w:tab w:val="left" w:pos="935"/>
        </w:tabs>
        <w:ind w:firstLine="561"/>
        <w:jc w:val="center"/>
        <w:rPr>
          <w:rFonts w:ascii="TH SarabunPSK" w:hAnsi="TH SarabunPSK" w:cs="TH SarabunPSK"/>
          <w:b/>
          <w:bCs/>
          <w:sz w:val="20"/>
          <w:szCs w:val="20"/>
          <w:lang w:bidi="th-TH"/>
        </w:rPr>
      </w:pPr>
      <w:r w:rsidRPr="00F20F68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4 ปัญหา และผลกระทบต่อการดำเนินการ</w:t>
      </w:r>
    </w:p>
    <w:p w14:paraId="54B7E94A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sz w:val="16"/>
          <w:szCs w:val="16"/>
          <w:cs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9"/>
        <w:gridCol w:w="3019"/>
        <w:gridCol w:w="3023"/>
      </w:tblGrid>
      <w:tr w:rsidR="002A14EB" w:rsidRPr="00F20F68" w14:paraId="3A24744E" w14:textId="77777777" w:rsidTr="00BE7724">
        <w:trPr>
          <w:trHeight w:val="647"/>
        </w:trPr>
        <w:tc>
          <w:tcPr>
            <w:tcW w:w="3088" w:type="dxa"/>
            <w:vAlign w:val="center"/>
          </w:tcPr>
          <w:p w14:paraId="2E7DA30F" w14:textId="77777777" w:rsidR="002A14EB" w:rsidRPr="00F20F68" w:rsidRDefault="002A14EB" w:rsidP="00BE7724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F20F68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ประเด็น</w:t>
            </w:r>
          </w:p>
        </w:tc>
        <w:tc>
          <w:tcPr>
            <w:tcW w:w="3088" w:type="dxa"/>
            <w:vAlign w:val="center"/>
          </w:tcPr>
          <w:p w14:paraId="24E554DC" w14:textId="77777777" w:rsidR="002A14EB" w:rsidRPr="00F20F68" w:rsidRDefault="002A14EB" w:rsidP="00BE7724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r w:rsidRPr="00F20F68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อุปสรรค</w:t>
            </w:r>
          </w:p>
        </w:tc>
        <w:tc>
          <w:tcPr>
            <w:tcW w:w="3088" w:type="dxa"/>
            <w:vAlign w:val="center"/>
          </w:tcPr>
          <w:p w14:paraId="0CF550AB" w14:textId="77777777" w:rsidR="002A14EB" w:rsidRPr="00F20F68" w:rsidRDefault="002A14EB" w:rsidP="00BE7724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r w:rsidRPr="00F20F68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ผลกระทบต่อการเรียนรู้</w:t>
            </w:r>
          </w:p>
        </w:tc>
      </w:tr>
      <w:tr w:rsidR="002A14EB" w:rsidRPr="00F20F68" w14:paraId="19D7C8E6" w14:textId="77777777" w:rsidTr="00BE7724">
        <w:tc>
          <w:tcPr>
            <w:tcW w:w="3088" w:type="dxa"/>
          </w:tcPr>
          <w:p w14:paraId="238EB96B" w14:textId="143AE76D" w:rsidR="002A14EB" w:rsidRPr="00FE6CC1" w:rsidRDefault="00FE6CC1" w:rsidP="007E3FAA">
            <w:pPr>
              <w:jc w:val="center"/>
              <w:rPr>
                <w:rFonts w:ascii="TH SarabunPSK" w:hAnsi="TH SarabunPSK" w:cs="TH SarabunPSK"/>
                <w:color w:val="C00000"/>
                <w:sz w:val="32"/>
                <w:szCs w:val="32"/>
                <w:cs/>
                <w:lang w:bidi="th-TH"/>
              </w:rPr>
            </w:pPr>
            <w:r w:rsidRPr="00FE6CC1">
              <w:rPr>
                <w:rFonts w:ascii="TH SarabunPSK" w:hAnsi="TH SarabunPSK" w:cs="TH SarabunPSK" w:hint="cs"/>
                <w:color w:val="C0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  <w:tc>
          <w:tcPr>
            <w:tcW w:w="3088" w:type="dxa"/>
          </w:tcPr>
          <w:p w14:paraId="356BF29F" w14:textId="0F8E9059" w:rsidR="002A14EB" w:rsidRPr="00FE6CC1" w:rsidRDefault="00FE6CC1" w:rsidP="007E3FAA">
            <w:pPr>
              <w:autoSpaceDE w:val="0"/>
              <w:autoSpaceDN w:val="0"/>
              <w:adjustRightInd w:val="0"/>
              <w:jc w:val="center"/>
              <w:rPr>
                <w:rFonts w:ascii="TH SarabunPSK" w:eastAsia="AngsanaNew" w:hAnsi="TH SarabunPSK" w:cs="TH SarabunPSK"/>
                <w:color w:val="C00000"/>
                <w:sz w:val="32"/>
                <w:szCs w:val="32"/>
                <w:cs/>
                <w:lang w:bidi="th-TH"/>
              </w:rPr>
            </w:pPr>
            <w:r w:rsidRPr="00FE6CC1">
              <w:rPr>
                <w:rFonts w:ascii="TH SarabunPSK" w:hAnsi="TH SarabunPSK" w:cs="TH SarabunPSK" w:hint="cs"/>
                <w:color w:val="C0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  <w:tc>
          <w:tcPr>
            <w:tcW w:w="3088" w:type="dxa"/>
          </w:tcPr>
          <w:p w14:paraId="094792CF" w14:textId="3B388936" w:rsidR="002A14EB" w:rsidRPr="00FE6CC1" w:rsidRDefault="00FE6CC1" w:rsidP="007E3F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E6CC1">
              <w:rPr>
                <w:rFonts w:ascii="TH SarabunPSK" w:hAnsi="TH SarabunPSK" w:cs="TH SarabunPSK" w:hint="cs"/>
                <w:color w:val="C00000"/>
                <w:sz w:val="32"/>
                <w:szCs w:val="32"/>
                <w:cs/>
                <w:lang w:bidi="th-TH"/>
              </w:rPr>
              <w:t>ถ้ามี โปรดระบุ</w:t>
            </w:r>
          </w:p>
        </w:tc>
      </w:tr>
    </w:tbl>
    <w:p w14:paraId="13C484D8" w14:textId="77777777" w:rsidR="007E3FAA" w:rsidRDefault="007E3FAA" w:rsidP="002A14EB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</w:p>
    <w:p w14:paraId="0642CDCA" w14:textId="2FDB8686" w:rsidR="002A14EB" w:rsidRPr="007E3FAA" w:rsidRDefault="002A14EB" w:rsidP="002A14EB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7E3FAA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หมวดที่ 5 การประเมินรายวิชา</w:t>
      </w:r>
    </w:p>
    <w:p w14:paraId="4BDD74A1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sz w:val="16"/>
          <w:szCs w:val="16"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1. ผลการประเมินรายวิชาโดยนักศึกษา</w:t>
      </w:r>
      <w:r w:rsidRPr="00F20F68">
        <w:rPr>
          <w:rFonts w:ascii="TH SarabunPSK" w:hAnsi="TH SarabunPSK" w:cs="TH SarabunPSK"/>
          <w:sz w:val="32"/>
          <w:szCs w:val="32"/>
          <w:cs/>
          <w:lang w:bidi="th-TH"/>
        </w:rPr>
        <w:t xml:space="preserve">  </w:t>
      </w:r>
      <w:r w:rsidRPr="00F20F68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>(แนบเอกสาร)</w:t>
      </w:r>
    </w:p>
    <w:p w14:paraId="09D031D0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        1.1 ข้อวิพากษ์ที่สำคัญจากผลการประเมินโดยนักศึกษา</w:t>
      </w:r>
    </w:p>
    <w:p w14:paraId="1313AC91" w14:textId="442984D8" w:rsidR="002A14EB" w:rsidRDefault="002A14EB" w:rsidP="002A14EB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2A14EB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     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</w:t>
      </w:r>
      <w:r w:rsidR="00FE6CC1"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  <w:t>.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x</w:t>
      </w:r>
      <w:r w:rsidRPr="002A14EB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</w:t>
      </w:r>
      <w:r w:rsidRPr="00FE6CC1">
        <w:rPr>
          <w:rFonts w:ascii="TH SarabunPSK" w:hAnsi="TH SarabunPSK" w:cs="TH SarabunPSK" w:hint="cs"/>
          <w:sz w:val="32"/>
          <w:szCs w:val="32"/>
          <w:cs/>
          <w:lang w:bidi="th-TH"/>
        </w:rPr>
        <w:t>คะแนน</w:t>
      </w:r>
      <w:r w:rsidRPr="002A14EB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</w:t>
      </w:r>
      <w:r w:rsidRPr="00FE6CC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คิดเป็น 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x</w:t>
      </w:r>
      <w:r w:rsidR="00FE6CC1"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  <w:t>.</w:t>
      </w:r>
      <w:r w:rsidR="00FE6CC1">
        <w:rPr>
          <w:rFonts w:ascii="TH SarabunPSK" w:hAnsi="TH SarabunPSK" w:cs="TH SarabunPSK"/>
          <w:color w:val="FF0000"/>
          <w:sz w:val="32"/>
          <w:szCs w:val="32"/>
          <w:lang w:bidi="th-TH"/>
        </w:rPr>
        <w:t>xx</w:t>
      </w:r>
      <w:r w:rsidRPr="002A14EB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</w:t>
      </w:r>
      <w:r w:rsidRPr="00FE6CC1">
        <w:rPr>
          <w:rFonts w:ascii="TH SarabunPSK" w:hAnsi="TH SarabunPSK" w:cs="TH SarabunPSK" w:hint="cs"/>
          <w:sz w:val="32"/>
          <w:szCs w:val="32"/>
          <w:cs/>
          <w:lang w:bidi="th-TH"/>
        </w:rPr>
        <w:t>เปอร์เซ็นต์</w:t>
      </w:r>
    </w:p>
    <w:p w14:paraId="4241AC72" w14:textId="0D9AC4BC" w:rsidR="002A14EB" w:rsidRPr="00F20F68" w:rsidRDefault="002A14EB" w:rsidP="007E3FAA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C8166C1" w14:textId="77777777" w:rsidR="002A14EB" w:rsidRPr="00F20F68" w:rsidRDefault="002A14EB" w:rsidP="002A14E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        1.2 ความเห็นของอาจารย์ผู้สอนต่อข้อวิพากษ์ตามข้อ 1.1</w:t>
      </w:r>
    </w:p>
    <w:p w14:paraId="3B4FF60C" w14:textId="572EC548" w:rsidR="002A14EB" w:rsidRPr="00FE6CC1" w:rsidRDefault="002A14EB" w:rsidP="002A14E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20F68">
        <w:rPr>
          <w:rFonts w:ascii="TH SarabunPSK" w:hAnsi="TH SarabunPSK" w:cs="TH SarabunPSK"/>
          <w:b/>
          <w:bCs/>
          <w:sz w:val="36"/>
          <w:szCs w:val="36"/>
          <w:lang w:bidi="th-TH"/>
        </w:rPr>
        <w:tab/>
      </w:r>
      <w:r w:rsidR="00FE6CC1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     </w:t>
      </w:r>
      <w:r w:rsidR="00FE6CC1"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ถ้ามี</w:t>
      </w:r>
      <w:r w:rsidR="00936904"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  <w:t xml:space="preserve"> </w:t>
      </w:r>
      <w:r w:rsidR="00FE6CC1"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โปรดระบุ</w:t>
      </w:r>
    </w:p>
    <w:p w14:paraId="059EEE9F" w14:textId="77777777" w:rsidR="002A14EB" w:rsidRPr="00F20F68" w:rsidRDefault="002A14EB" w:rsidP="002A14E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3D350F72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2. ผลการประเมินรายวิชาโดยวิธีอื่น </w:t>
      </w:r>
    </w:p>
    <w:p w14:paraId="379E5F68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        2.1 ข้อวิพากษ์ที่สำคัญจากผลการประเมินโดยวิธีอื่น</w:t>
      </w:r>
    </w:p>
    <w:p w14:paraId="450081ED" w14:textId="088935B1" w:rsidR="00FE6CC1" w:rsidRDefault="00FE6CC1" w:rsidP="002A14EB">
      <w:p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               </w:t>
      </w:r>
      <w:r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ถ้ามี</w:t>
      </w:r>
      <w:r w:rsidR="00936904"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  <w:t xml:space="preserve"> </w:t>
      </w:r>
      <w:r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โปรดระบุ</w:t>
      </w:r>
      <w:r w:rsidR="002A14EB" w:rsidRPr="00F20F68">
        <w:rPr>
          <w:rFonts w:ascii="TH SarabunPSK" w:hAnsi="TH SarabunPSK" w:cs="TH SarabunPSK"/>
          <w:sz w:val="32"/>
          <w:szCs w:val="32"/>
          <w:cs/>
          <w:lang w:bidi="th-TH"/>
        </w:rPr>
        <w:t xml:space="preserve">   </w:t>
      </w:r>
    </w:p>
    <w:p w14:paraId="24C4F711" w14:textId="2FC8CA2A" w:rsidR="002A14EB" w:rsidRPr="00F20F68" w:rsidRDefault="002A14EB" w:rsidP="002A14EB">
      <w:pPr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2.2 ความเห็นของอาจารย์ผู้สอนต่อข้อวิพากษ์ตามข้อ 2.1</w:t>
      </w:r>
    </w:p>
    <w:p w14:paraId="3347072A" w14:textId="77777777" w:rsidR="002A14EB" w:rsidRPr="00F20F68" w:rsidRDefault="002A14EB" w:rsidP="002A14EB">
      <w:pPr>
        <w:jc w:val="center"/>
        <w:rPr>
          <w:rFonts w:ascii="TH SarabunPSK" w:hAnsi="TH SarabunPSK" w:cs="TH SarabunPSK"/>
          <w:b/>
          <w:bCs/>
          <w:sz w:val="16"/>
          <w:szCs w:val="16"/>
          <w:lang w:bidi="th-TH"/>
        </w:rPr>
      </w:pPr>
    </w:p>
    <w:p w14:paraId="4632CAD1" w14:textId="12DD8472" w:rsidR="00FE6CC1" w:rsidRDefault="00FE6CC1" w:rsidP="00FE6CC1">
      <w:p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 xml:space="preserve">                </w:t>
      </w:r>
      <w:r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ถ้ามี</w:t>
      </w:r>
      <w:r w:rsidR="00936904"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  <w:t xml:space="preserve"> </w:t>
      </w:r>
      <w:r w:rsidRPr="00FE6CC1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โปรดระบุ</w:t>
      </w:r>
      <w:r w:rsidRPr="00F20F68">
        <w:rPr>
          <w:rFonts w:ascii="TH SarabunPSK" w:hAnsi="TH SarabunPSK" w:cs="TH SarabunPSK"/>
          <w:sz w:val="32"/>
          <w:szCs w:val="32"/>
          <w:cs/>
          <w:lang w:bidi="th-TH"/>
        </w:rPr>
        <w:t xml:space="preserve">   </w:t>
      </w:r>
    </w:p>
    <w:p w14:paraId="3524B8BD" w14:textId="77777777" w:rsidR="002A14EB" w:rsidRPr="00F20F68" w:rsidRDefault="002A14EB" w:rsidP="002A14EB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F20F68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หมวดที่ 6 แผนการปรับปรุง</w:t>
      </w:r>
    </w:p>
    <w:p w14:paraId="5CCFEAB9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  <w:lang w:bidi="th-TH"/>
        </w:rPr>
      </w:pPr>
      <w:r w:rsidRPr="00F20F68">
        <w:rPr>
          <w:rFonts w:ascii="TH SarabunPSK" w:hAnsi="TH SarabunPSK" w:cs="TH SarabunPSK"/>
          <w:b/>
          <w:bCs/>
          <w:spacing w:val="-4"/>
          <w:sz w:val="32"/>
          <w:szCs w:val="32"/>
          <w:cs/>
          <w:lang w:bidi="th-TH"/>
        </w:rPr>
        <w:t xml:space="preserve">1. </w:t>
      </w:r>
      <w:r w:rsidRPr="00F20F68">
        <w:rPr>
          <w:rFonts w:ascii="TH SarabunPSK" w:hAnsi="TH SarabunPSK" w:cs="TH SarabunPSK"/>
          <w:b/>
          <w:bCs/>
          <w:spacing w:val="-8"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p w14:paraId="2F6CA0A9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spacing w:val="-8"/>
          <w:sz w:val="16"/>
          <w:szCs w:val="16"/>
          <w:cs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0"/>
        <w:gridCol w:w="4531"/>
      </w:tblGrid>
      <w:tr w:rsidR="002A14EB" w:rsidRPr="00F20F68" w14:paraId="7FD61442" w14:textId="77777777" w:rsidTr="00BE7724">
        <w:trPr>
          <w:trHeight w:val="554"/>
        </w:trPr>
        <w:tc>
          <w:tcPr>
            <w:tcW w:w="4632" w:type="dxa"/>
            <w:vAlign w:val="center"/>
          </w:tcPr>
          <w:p w14:paraId="755C4AFC" w14:textId="77777777" w:rsidR="002A14EB" w:rsidRPr="00F20F68" w:rsidRDefault="002A14EB" w:rsidP="00BE7724">
            <w:pPr>
              <w:pStyle w:val="a4"/>
              <w:tabs>
                <w:tab w:val="clear" w:pos="4153"/>
                <w:tab w:val="clear" w:pos="8306"/>
                <w:tab w:val="left" w:pos="935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F20F68">
              <w:rPr>
                <w:rFonts w:ascii="TH SarabunPSK" w:eastAsia="AngsanaNew-Bold" w:hAnsi="TH SarabunPSK" w:cs="TH SarabunPSK"/>
                <w:b/>
                <w:bCs/>
                <w:sz w:val="28"/>
                <w:szCs w:val="28"/>
                <w:cs/>
                <w:lang w:bidi="th-TH"/>
              </w:rPr>
              <w:t>แผนการปรับปรุงของภาคเรียน/ปีการศึกษาที่ผ่านมา</w:t>
            </w:r>
          </w:p>
        </w:tc>
        <w:tc>
          <w:tcPr>
            <w:tcW w:w="4632" w:type="dxa"/>
            <w:vAlign w:val="center"/>
          </w:tcPr>
          <w:p w14:paraId="70B58C59" w14:textId="77777777" w:rsidR="002A14EB" w:rsidRPr="00F20F68" w:rsidRDefault="002A14EB" w:rsidP="00BE7724">
            <w:pPr>
              <w:pStyle w:val="a4"/>
              <w:tabs>
                <w:tab w:val="clear" w:pos="4153"/>
                <w:tab w:val="clear" w:pos="8306"/>
                <w:tab w:val="left" w:pos="935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F20F68">
              <w:rPr>
                <w:rFonts w:ascii="TH SarabunPSK" w:eastAsia="AngsanaNew-Bold" w:hAnsi="TH SarabunPSK" w:cs="TH SarabunPSK"/>
                <w:b/>
                <w:bCs/>
                <w:sz w:val="28"/>
                <w:szCs w:val="28"/>
                <w:cs/>
                <w:lang w:bidi="th-TH"/>
              </w:rPr>
              <w:t>ผลการดำเนินการ</w:t>
            </w:r>
          </w:p>
        </w:tc>
      </w:tr>
      <w:tr w:rsidR="002A14EB" w:rsidRPr="00F20F68" w14:paraId="799CF81E" w14:textId="77777777" w:rsidTr="00BE7724">
        <w:tc>
          <w:tcPr>
            <w:tcW w:w="4632" w:type="dxa"/>
          </w:tcPr>
          <w:p w14:paraId="52D437C3" w14:textId="5237605C" w:rsidR="002A14EB" w:rsidRPr="002A14EB" w:rsidRDefault="00FE6CC1" w:rsidP="00BE7724">
            <w:pPr>
              <w:autoSpaceDE w:val="0"/>
              <w:autoSpaceDN w:val="0"/>
              <w:adjustRightInd w:val="0"/>
              <w:jc w:val="thaiDistribute"/>
              <w:rPr>
                <w:rFonts w:ascii="TH SarabunPSK" w:eastAsia="AngsanaNew" w:hAnsi="TH SarabunPSK" w:cs="TH SarabunPSK"/>
                <w:color w:val="FF0000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4632" w:type="dxa"/>
          </w:tcPr>
          <w:p w14:paraId="326C238F" w14:textId="49F23D08" w:rsidR="002A14EB" w:rsidRPr="002A14EB" w:rsidRDefault="00FE6CC1" w:rsidP="00BE7724">
            <w:pPr>
              <w:pStyle w:val="a4"/>
              <w:tabs>
                <w:tab w:val="clear" w:pos="4153"/>
                <w:tab w:val="clear" w:pos="8306"/>
                <w:tab w:val="left" w:pos="935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  <w:lang w:bidi="th-TH"/>
              </w:rPr>
              <w:t>โปรดระบุ</w:t>
            </w:r>
          </w:p>
        </w:tc>
      </w:tr>
    </w:tbl>
    <w:p w14:paraId="15E78891" w14:textId="77777777" w:rsidR="002A14EB" w:rsidRPr="00F20F68" w:rsidRDefault="002A14EB" w:rsidP="002A14EB">
      <w:pPr>
        <w:pStyle w:val="a4"/>
        <w:tabs>
          <w:tab w:val="clear" w:pos="4153"/>
          <w:tab w:val="clear" w:pos="8306"/>
          <w:tab w:val="left" w:pos="935"/>
        </w:tabs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  <w:lang w:bidi="th-TH"/>
        </w:rPr>
      </w:pPr>
      <w:r w:rsidRPr="00F20F68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 xml:space="preserve"> (ระบุแผนการปรับปรุงที่เสนอในภาคการศึกษา/ปีการศึกษาที่ผ่านมา</w:t>
      </w:r>
      <w:r w:rsidRPr="00F20F68"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>และ</w:t>
      </w:r>
      <w:r w:rsidRPr="00F20F68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>อธิบายผลการดำเนินการตามแผนถ้าไม่ได้ดำเนินการหรือไม่เสร็จสมบูรณ์ให้ระบุเหตุผล</w:t>
      </w:r>
      <w:r w:rsidRPr="00F20F68"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>)</w:t>
      </w:r>
    </w:p>
    <w:p w14:paraId="6E6EEB47" w14:textId="77777777" w:rsidR="002A14EB" w:rsidRPr="00F20F68" w:rsidRDefault="002A14EB" w:rsidP="002A14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2. การดำเนินการอื่นๆ ในการปรับปรุงรายวิชา</w:t>
      </w:r>
    </w:p>
    <w:p w14:paraId="3045035F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ind w:firstLine="720"/>
        <w:jc w:val="thaiDistribute"/>
        <w:rPr>
          <w:rFonts w:ascii="TH SarabunPSK" w:hAnsi="TH SarabunPSK" w:cs="TH SarabunPSK"/>
          <w:b/>
          <w:sz w:val="32"/>
          <w:szCs w:val="32"/>
          <w:lang w:bidi="th-TH"/>
        </w:rPr>
      </w:pPr>
      <w:r w:rsidRPr="00F20F68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>ไม่มี</w:t>
      </w:r>
    </w:p>
    <w:p w14:paraId="629F21A9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20F68">
        <w:rPr>
          <w:rFonts w:ascii="TH SarabunPSK" w:hAnsi="TH SarabunPSK" w:cs="TH SarabunPSK"/>
          <w:bCs/>
          <w:sz w:val="32"/>
          <w:szCs w:val="32"/>
          <w:cs/>
          <w:lang w:bidi="th-TH"/>
        </w:rPr>
        <w:t>3. ข้อเสนอแผนการปรับปรุงสำหรับภาคการศึกษา/ปีการศึกษาต่อไป</w:t>
      </w:r>
    </w:p>
    <w:p w14:paraId="0DDB3B8C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sz w:val="16"/>
          <w:szCs w:val="16"/>
          <w:cs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2743"/>
        <w:gridCol w:w="2745"/>
      </w:tblGrid>
      <w:tr w:rsidR="002A14EB" w:rsidRPr="00F20F68" w14:paraId="1EE243EC" w14:textId="77777777" w:rsidTr="00FE6CC1">
        <w:trPr>
          <w:trHeight w:val="566"/>
        </w:trPr>
        <w:tc>
          <w:tcPr>
            <w:tcW w:w="3573" w:type="dxa"/>
            <w:vAlign w:val="center"/>
          </w:tcPr>
          <w:p w14:paraId="2E881399" w14:textId="77777777" w:rsidR="002A14EB" w:rsidRPr="00F20F68" w:rsidRDefault="002A14EB" w:rsidP="00BE7724">
            <w:pPr>
              <w:pStyle w:val="a4"/>
              <w:tabs>
                <w:tab w:val="clear" w:pos="4153"/>
                <w:tab w:val="clear" w:pos="8306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F20F68">
              <w:rPr>
                <w:rFonts w:ascii="TH SarabunPSK" w:eastAsia="AngsanaNew-Bold" w:hAnsi="TH SarabunPSK" w:cs="TH SarabunPSK"/>
                <w:b/>
                <w:bCs/>
                <w:sz w:val="28"/>
                <w:szCs w:val="28"/>
                <w:cs/>
                <w:lang w:bidi="th-TH"/>
              </w:rPr>
              <w:t>กิจกรรมที่ต้องการ</w:t>
            </w:r>
          </w:p>
        </w:tc>
        <w:tc>
          <w:tcPr>
            <w:tcW w:w="2743" w:type="dxa"/>
            <w:vAlign w:val="center"/>
          </w:tcPr>
          <w:p w14:paraId="35648EBA" w14:textId="77777777" w:rsidR="002A14EB" w:rsidRPr="00F20F68" w:rsidRDefault="002A14EB" w:rsidP="00BE7724">
            <w:pPr>
              <w:pStyle w:val="a4"/>
              <w:tabs>
                <w:tab w:val="clear" w:pos="4153"/>
                <w:tab w:val="clear" w:pos="8306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F20F68">
              <w:rPr>
                <w:rFonts w:ascii="TH SarabunPSK" w:eastAsia="AngsanaNew-Bold" w:hAnsi="TH SarabunPSK" w:cs="TH SarabunPSK"/>
                <w:b/>
                <w:bCs/>
                <w:sz w:val="28"/>
                <w:szCs w:val="28"/>
                <w:cs/>
                <w:lang w:bidi="th-TH"/>
              </w:rPr>
              <w:t>วันสิ้นสุดกิจกรรม</w:t>
            </w:r>
          </w:p>
        </w:tc>
        <w:tc>
          <w:tcPr>
            <w:tcW w:w="2745" w:type="dxa"/>
            <w:vAlign w:val="center"/>
          </w:tcPr>
          <w:p w14:paraId="6DC44D9C" w14:textId="77777777" w:rsidR="002A14EB" w:rsidRPr="00F20F68" w:rsidRDefault="002A14EB" w:rsidP="00BE7724">
            <w:pPr>
              <w:pStyle w:val="a4"/>
              <w:tabs>
                <w:tab w:val="clear" w:pos="4153"/>
                <w:tab w:val="clear" w:pos="8306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F20F68">
              <w:rPr>
                <w:rFonts w:ascii="TH SarabunPSK" w:eastAsia="AngsanaNew-Bold" w:hAnsi="TH SarabunPSK" w:cs="TH SarabunPSK"/>
                <w:b/>
                <w:bCs/>
                <w:sz w:val="28"/>
                <w:szCs w:val="28"/>
                <w:cs/>
                <w:lang w:bidi="th-TH"/>
              </w:rPr>
              <w:t>ผู้รับผิดชอบ</w:t>
            </w:r>
          </w:p>
        </w:tc>
      </w:tr>
      <w:tr w:rsidR="00FE6CC1" w:rsidRPr="00F20F68" w14:paraId="05CAEFDE" w14:textId="77777777" w:rsidTr="00FE6CC1">
        <w:trPr>
          <w:trHeight w:val="488"/>
        </w:trPr>
        <w:tc>
          <w:tcPr>
            <w:tcW w:w="3573" w:type="dxa"/>
          </w:tcPr>
          <w:p w14:paraId="69547E16" w14:textId="4C75A4F1" w:rsidR="00FE6CC1" w:rsidRPr="00F20F68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eastAsia="AngsanaNew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  <w:tc>
          <w:tcPr>
            <w:tcW w:w="2743" w:type="dxa"/>
          </w:tcPr>
          <w:p w14:paraId="69760B86" w14:textId="7D5D9FE1" w:rsidR="00FE6CC1" w:rsidRPr="00F20F68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eastAsia="AngsanaNew" w:hAnsi="TH SarabunPSK" w:cs="TH SarabunPSK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  <w:lang w:bidi="th-TH"/>
              </w:rPr>
              <w:t>โปรดระบุ</w:t>
            </w:r>
          </w:p>
        </w:tc>
        <w:tc>
          <w:tcPr>
            <w:tcW w:w="2745" w:type="dxa"/>
          </w:tcPr>
          <w:p w14:paraId="70A50558" w14:textId="16555707" w:rsidR="00FE6CC1" w:rsidRPr="00F20F68" w:rsidRDefault="00FE6CC1" w:rsidP="00FE6CC1">
            <w:pPr>
              <w:autoSpaceDE w:val="0"/>
              <w:autoSpaceDN w:val="0"/>
              <w:adjustRightInd w:val="0"/>
              <w:jc w:val="center"/>
              <w:rPr>
                <w:rFonts w:ascii="TH SarabunPSK" w:eastAsia="AngsanaNew" w:hAnsi="TH SarabunPSK" w:cs="TH SarabunPSK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โปรดระบุ</w:t>
            </w:r>
          </w:p>
        </w:tc>
      </w:tr>
    </w:tbl>
    <w:p w14:paraId="5560C488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sz w:val="16"/>
          <w:szCs w:val="16"/>
          <w:lang w:bidi="th-TH"/>
        </w:rPr>
      </w:pPr>
    </w:p>
    <w:p w14:paraId="7C6067AD" w14:textId="77777777" w:rsidR="002A14EB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b/>
          <w:bCs/>
          <w:sz w:val="20"/>
          <w:szCs w:val="20"/>
          <w:lang w:bidi="th-TH"/>
        </w:rPr>
      </w:pPr>
    </w:p>
    <w:p w14:paraId="399CEA59" w14:textId="77777777" w:rsidR="00AA4DE5" w:rsidRPr="007E3FAA" w:rsidRDefault="00AA4DE5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b/>
          <w:bCs/>
          <w:sz w:val="20"/>
          <w:szCs w:val="20"/>
          <w:lang w:bidi="th-TH"/>
        </w:rPr>
      </w:pPr>
    </w:p>
    <w:p w14:paraId="197642A0" w14:textId="77777777" w:rsidR="002A14EB" w:rsidRPr="00F20F68" w:rsidRDefault="002A14EB" w:rsidP="002A14EB">
      <w:pPr>
        <w:pStyle w:val="a4"/>
        <w:tabs>
          <w:tab w:val="clear" w:pos="4153"/>
          <w:tab w:val="clear" w:pos="8306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20F68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4. ข้อเสนอแนะของอาจารย์ผู้รับผิดชอบรายวิชาต่ออาจารย์ผู้รับผิดชอบหลักสูตร</w:t>
      </w:r>
    </w:p>
    <w:p w14:paraId="68E6A174" w14:textId="019A1EEF" w:rsidR="002A14EB" w:rsidRPr="002A14EB" w:rsidRDefault="00FE6CC1" w:rsidP="002A14EB">
      <w:pPr>
        <w:pStyle w:val="a4"/>
        <w:tabs>
          <w:tab w:val="clear" w:pos="4153"/>
          <w:tab w:val="clear" w:pos="8306"/>
        </w:tabs>
        <w:ind w:firstLine="720"/>
        <w:jc w:val="thaiDistribute"/>
        <w:rPr>
          <w:rFonts w:ascii="TH SarabunPSK" w:hAnsi="TH SarabunPSK" w:cs="TH SarabunPSK"/>
          <w:b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color w:val="FF0000"/>
          <w:sz w:val="32"/>
          <w:szCs w:val="32"/>
          <w:cs/>
          <w:lang w:bidi="th-TH"/>
        </w:rPr>
        <w:t>ถ้ามี โปรดระบุ</w:t>
      </w:r>
    </w:p>
    <w:p w14:paraId="631B210E" w14:textId="77777777" w:rsidR="002A14EB" w:rsidRDefault="002A14EB" w:rsidP="002A14EB">
      <w:pPr>
        <w:pStyle w:val="a4"/>
        <w:tabs>
          <w:tab w:val="clear" w:pos="4153"/>
          <w:tab w:val="clear" w:pos="8306"/>
        </w:tabs>
        <w:ind w:firstLine="720"/>
        <w:jc w:val="thaiDistribute"/>
        <w:rPr>
          <w:rFonts w:ascii="TH SarabunPSK" w:eastAsia="AngsanaNew" w:hAnsi="TH SarabunPSK" w:cs="TH SarabunPSK"/>
          <w:sz w:val="32"/>
          <w:szCs w:val="32"/>
          <w:lang w:bidi="th-TH"/>
        </w:rPr>
      </w:pPr>
    </w:p>
    <w:p w14:paraId="22CFFD0A" w14:textId="77777777" w:rsidR="002A14EB" w:rsidRDefault="002A14EB" w:rsidP="002A14EB">
      <w:pPr>
        <w:pStyle w:val="a4"/>
        <w:tabs>
          <w:tab w:val="clear" w:pos="4153"/>
          <w:tab w:val="clear" w:pos="8306"/>
        </w:tabs>
        <w:ind w:firstLine="720"/>
        <w:jc w:val="thaiDistribute"/>
        <w:rPr>
          <w:rFonts w:ascii="TH SarabunPSK" w:eastAsia="AngsanaNew" w:hAnsi="TH SarabunPSK" w:cs="TH SarabunPSK"/>
          <w:sz w:val="32"/>
          <w:szCs w:val="32"/>
          <w:lang w:bidi="th-TH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2A14EB" w14:paraId="65458FF1" w14:textId="77777777" w:rsidTr="00BE7724">
        <w:tc>
          <w:tcPr>
            <w:tcW w:w="4530" w:type="dxa"/>
          </w:tcPr>
          <w:p w14:paraId="202B3224" w14:textId="77777777" w:rsidR="002A14EB" w:rsidRPr="00C943D6" w:rsidRDefault="002A14EB" w:rsidP="00BE7724">
            <w:pPr>
              <w:ind w:firstLine="72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ชื่ออาจารย์ผู้รับผิดชอบรายวิชา</w:t>
            </w:r>
          </w:p>
          <w:p w14:paraId="342F49D3" w14:textId="77777777" w:rsidR="002A14EB" w:rsidRPr="00C943D6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152FE6B7" w14:textId="77777777" w:rsidR="002A14EB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69B2C3C2" w14:textId="77777777" w:rsidR="002A14EB" w:rsidRPr="00C943D6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0A0CDC0C" w14:textId="538034B0" w:rsidR="002A14EB" w:rsidRPr="00C943D6" w:rsidRDefault="002A14EB" w:rsidP="00BE7724">
            <w:pPr>
              <w:ind w:left="720" w:firstLine="273"/>
              <w:jc w:val="both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ab/>
            </w:r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</w:t>
            </w:r>
            <w:r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</w:t>
            </w:r>
            <w:proofErr w:type="spellEnd"/>
            <w:r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 </w:t>
            </w:r>
          </w:p>
          <w:p w14:paraId="2A62616C" w14:textId="1707FD23" w:rsidR="002A14EB" w:rsidRPr="00C943D6" w:rsidRDefault="002A14EB" w:rsidP="00BE7724">
            <w:pPr>
              <w:jc w:val="both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943D6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</w:t>
            </w:r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(</w:t>
            </w:r>
            <w:proofErr w:type="spellStart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xxxxxxxxxx</w:t>
            </w:r>
            <w:proofErr w:type="spellEnd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 xml:space="preserve">  </w:t>
            </w:r>
            <w:proofErr w:type="spellStart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</w:t>
            </w:r>
            <w:proofErr w:type="spellEnd"/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)</w:t>
            </w:r>
          </w:p>
          <w:p w14:paraId="1B403465" w14:textId="465C4604" w:rsidR="002A14EB" w:rsidRDefault="002A14EB" w:rsidP="00BE7724">
            <w:pPr>
              <w:pStyle w:val="a4"/>
              <w:tabs>
                <w:tab w:val="clear" w:pos="4153"/>
                <w:tab w:val="clear" w:pos="8306"/>
              </w:tabs>
              <w:jc w:val="thaiDistribute"/>
              <w:rPr>
                <w:rFonts w:ascii="TH SarabunPSK" w:eastAsia="AngsanaNew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      </w:t>
            </w:r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วันที่รายงาน </w:t>
            </w:r>
            <w:r w:rsidR="00FF1E57"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วัน</w:t>
            </w:r>
            <w:r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r w:rsidR="00FF1E57"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เดือน ปี</w:t>
            </w:r>
          </w:p>
        </w:tc>
        <w:tc>
          <w:tcPr>
            <w:tcW w:w="4531" w:type="dxa"/>
          </w:tcPr>
          <w:p w14:paraId="0926B719" w14:textId="77777777" w:rsidR="002A14EB" w:rsidRPr="00C943D6" w:rsidRDefault="002A14EB" w:rsidP="00BE7724">
            <w:pPr>
              <w:ind w:firstLine="72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943D6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ชื่ออาจารย์ผู้รับผิดชอบหลักสูตร</w:t>
            </w:r>
          </w:p>
          <w:p w14:paraId="2D4AFA99" w14:textId="77777777" w:rsidR="002A14EB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307C821F" w14:textId="77777777" w:rsidR="002A14EB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33989E21" w14:textId="77777777" w:rsidR="002A14EB" w:rsidRPr="00C943D6" w:rsidRDefault="002A14EB" w:rsidP="00BE7724">
            <w:pPr>
              <w:jc w:val="thaiDistribute"/>
              <w:rPr>
                <w:rFonts w:ascii="TH SarabunPSK" w:hAnsi="TH SarabunPSK" w:cs="TH SarabunPSK"/>
                <w:sz w:val="20"/>
                <w:szCs w:val="20"/>
                <w:lang w:bidi="th-TH"/>
              </w:rPr>
            </w:pPr>
          </w:p>
          <w:p w14:paraId="00F71AAE" w14:textId="77777777" w:rsidR="002A14EB" w:rsidRPr="00B467B0" w:rsidRDefault="002A14EB" w:rsidP="00BE7724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C943D6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  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         </w:t>
            </w:r>
          </w:p>
          <w:p w14:paraId="22C72BA7" w14:textId="51398C02" w:rsidR="002A14EB" w:rsidRPr="00B467B0" w:rsidRDefault="002A14EB" w:rsidP="00BE7724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  </w:t>
            </w:r>
            <w:r w:rsidRPr="00B467B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(</w:t>
            </w:r>
            <w:proofErr w:type="spellStart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xxxxxxxxxxx</w:t>
            </w:r>
            <w:proofErr w:type="spellEnd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 xml:space="preserve">   </w:t>
            </w:r>
            <w:proofErr w:type="spellStart"/>
            <w:r w:rsidR="00FF1E57" w:rsidRPr="00FF1E57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x</w:t>
            </w:r>
            <w:proofErr w:type="spellEnd"/>
            <w:r w:rsidRPr="00B467B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)</w:t>
            </w:r>
          </w:p>
          <w:p w14:paraId="4DE2601D" w14:textId="7761927E" w:rsidR="002A14EB" w:rsidRPr="00B467B0" w:rsidRDefault="002A14EB" w:rsidP="00BE7724">
            <w:pPr>
              <w:ind w:firstLine="72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</w:t>
            </w:r>
            <w:r w:rsidRPr="00B467B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วันที่รายงาน </w:t>
            </w:r>
            <w:r w:rsidR="00FF1E57" w:rsidRPr="00FF1E57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วัน เดือน ปี</w:t>
            </w:r>
          </w:p>
          <w:p w14:paraId="008E1197" w14:textId="77777777" w:rsidR="002A14EB" w:rsidRDefault="002A14EB" w:rsidP="00BE7724">
            <w:pPr>
              <w:pStyle w:val="a4"/>
              <w:tabs>
                <w:tab w:val="clear" w:pos="4153"/>
                <w:tab w:val="clear" w:pos="8306"/>
              </w:tabs>
              <w:jc w:val="thaiDistribute"/>
              <w:rPr>
                <w:rFonts w:ascii="TH SarabunPSK" w:eastAsia="AngsanaNew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5EB00572" w14:textId="77777777" w:rsidR="00E53E00" w:rsidRPr="00212A5B" w:rsidRDefault="00E53E00" w:rsidP="002D7B85">
      <w:pPr>
        <w:jc w:val="center"/>
        <w:rPr>
          <w:rtl/>
          <w:cs/>
        </w:rPr>
      </w:pPr>
    </w:p>
    <w:sectPr w:rsidR="00E53E00" w:rsidRPr="00212A5B" w:rsidSect="00B75C37">
      <w:headerReference w:type="default" r:id="rId7"/>
      <w:footerReference w:type="even" r:id="rId8"/>
      <w:footerReference w:type="default" r:id="rId9"/>
      <w:pgSz w:w="11906" w:h="16838"/>
      <w:pgMar w:top="1247" w:right="1247" w:bottom="1247" w:left="1588" w:header="709" w:footer="26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28975" w14:textId="77777777" w:rsidR="00B214E2" w:rsidRDefault="00B214E2">
      <w:r>
        <w:separator/>
      </w:r>
    </w:p>
  </w:endnote>
  <w:endnote w:type="continuationSeparator" w:id="0">
    <w:p w14:paraId="52FEC5FD" w14:textId="77777777" w:rsidR="00B214E2" w:rsidRDefault="00B21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New">
    <w:altName w:val="Cordia New"/>
    <w:panose1 w:val="00000000000000000000"/>
    <w:charset w:val="4D"/>
    <w:family w:val="auto"/>
    <w:notTrueType/>
    <w:pitch w:val="default"/>
    <w:sig w:usb0="00000003" w:usb1="08080000" w:usb2="00000010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UPC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ngsan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64C82" w14:textId="77777777" w:rsidR="00BA4EDE" w:rsidRDefault="00BA4EDE" w:rsidP="007B6220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1991F0C5" w14:textId="77777777" w:rsidR="00BA4EDE" w:rsidRDefault="00BA4EDE" w:rsidP="00850C01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9B8A9" w14:textId="1117AF60" w:rsidR="00BA4EDE" w:rsidRPr="00D20A32" w:rsidRDefault="00BA4EDE" w:rsidP="00D20A32">
    <w:pPr>
      <w:pStyle w:val="a4"/>
      <w:pBdr>
        <w:top w:val="double" w:sz="4" w:space="1" w:color="auto"/>
      </w:pBdr>
      <w:jc w:val="right"/>
      <w:rPr>
        <w:rFonts w:ascii="TH SarabunPSK" w:hAnsi="TH SarabunPSK" w:cs="TH SarabunPSK"/>
        <w:color w:val="7F7F7F"/>
        <w:sz w:val="32"/>
        <w:szCs w:val="32"/>
      </w:rPr>
    </w:pPr>
    <w:r>
      <w:rPr>
        <w:rFonts w:ascii="TH SarabunPSK" w:hAnsi="TH SarabunPSK" w:cs="TH SarabunPSK" w:hint="cs"/>
        <w:color w:val="7F7F7F"/>
        <w:sz w:val="32"/>
        <w:szCs w:val="32"/>
        <w:cs/>
        <w:lang w:bidi="th-TH"/>
      </w:rPr>
      <w:t>สาขาวิชา....</w:t>
    </w:r>
    <w:r w:rsidRPr="00A25626">
      <w:rPr>
        <w:rFonts w:ascii="TH SarabunPSK" w:hAnsi="TH SarabunPSK" w:cs="TH SarabunPSK" w:hint="cs"/>
        <w:color w:val="C00000"/>
        <w:sz w:val="32"/>
        <w:szCs w:val="32"/>
        <w:cs/>
        <w:lang w:bidi="th-TH"/>
      </w:rPr>
      <w:t>ชีววิทยา</w:t>
    </w:r>
    <w:r>
      <w:rPr>
        <w:rFonts w:ascii="TH SarabunPSK" w:hAnsi="TH SarabunPSK" w:cs="TH SarabunPSK" w:hint="cs"/>
        <w:color w:val="7F7F7F"/>
        <w:sz w:val="32"/>
        <w:szCs w:val="32"/>
        <w:cs/>
        <w:lang w:bidi="th-TH"/>
      </w:rPr>
      <w:t>....หน้า</w:t>
    </w:r>
    <w:r>
      <w:rPr>
        <w:rFonts w:ascii="TH SarabunPSK" w:hAnsi="TH SarabunPSK" w:cs="TH SarabunPSK"/>
        <w:color w:val="7F7F7F"/>
        <w:sz w:val="32"/>
        <w:szCs w:val="32"/>
        <w:cs/>
        <w:lang w:bidi="th-TH"/>
      </w:rPr>
      <w:t xml:space="preserve"> </w: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begin"/>
    </w:r>
    <w:r w:rsidRPr="00D20A32">
      <w:rPr>
        <w:rFonts w:ascii="TH SarabunPSK" w:hAnsi="TH SarabunPSK" w:cs="TH SarabunPSK"/>
        <w:color w:val="7F7F7F"/>
        <w:sz w:val="32"/>
        <w:szCs w:val="32"/>
      </w:rPr>
      <w:instrText xml:space="preserve"> PAGE   \</w:instrText>
    </w:r>
    <w:r w:rsidRPr="00D20A32">
      <w:rPr>
        <w:rFonts w:ascii="TH SarabunPSK" w:hAnsi="TH SarabunPSK" w:cs="TH SarabunPSK"/>
        <w:color w:val="7F7F7F"/>
        <w:sz w:val="32"/>
        <w:szCs w:val="32"/>
        <w:cs/>
        <w:lang w:bidi="th-TH"/>
      </w:rPr>
      <w:instrText xml:space="preserve">* </w:instrText>
    </w:r>
    <w:r w:rsidRPr="00D20A32">
      <w:rPr>
        <w:rFonts w:ascii="TH SarabunPSK" w:hAnsi="TH SarabunPSK" w:cs="TH SarabunPSK"/>
        <w:color w:val="7F7F7F"/>
        <w:sz w:val="32"/>
        <w:szCs w:val="32"/>
      </w:rPr>
      <w:instrText xml:space="preserve">MERGEFORMAT </w:instrTex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separate"/>
    </w:r>
    <w:r w:rsidR="000409F7" w:rsidRPr="000409F7">
      <w:rPr>
        <w:rFonts w:ascii="TH SarabunPSK" w:hAnsi="TH SarabunPSK" w:cs="TH SarabunPSK"/>
        <w:noProof/>
        <w:color w:val="7F7F7F"/>
        <w:sz w:val="32"/>
        <w:szCs w:val="32"/>
        <w:lang w:val="th-TH" w:bidi="th-TH"/>
      </w:rPr>
      <w:t>6</w: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end"/>
    </w:r>
  </w:p>
  <w:p w14:paraId="4A2DF81F" w14:textId="77777777" w:rsidR="00BA4EDE" w:rsidRPr="00D20A32" w:rsidRDefault="00BA4EDE" w:rsidP="00D20A32">
    <w:pPr>
      <w:pStyle w:val="a4"/>
      <w:jc w:val="right"/>
      <w:rPr>
        <w:rFonts w:ascii="TH SarabunPSK" w:hAnsi="TH SarabunPSK" w:cs="TH SarabunPSK"/>
        <w:color w:val="7F7F7F"/>
        <w:sz w:val="32"/>
        <w:szCs w:val="32"/>
        <w:cs/>
        <w:lang w:bidi="th-T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10EE3" w14:textId="77777777" w:rsidR="00B214E2" w:rsidRDefault="00B214E2">
      <w:r>
        <w:separator/>
      </w:r>
    </w:p>
  </w:footnote>
  <w:footnote w:type="continuationSeparator" w:id="0">
    <w:p w14:paraId="0E26167E" w14:textId="77777777" w:rsidR="00B214E2" w:rsidRDefault="00B21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24163" w14:textId="161A9102" w:rsidR="00BA4EDE" w:rsidRPr="00D20A32" w:rsidRDefault="00BA4EDE" w:rsidP="00E53E00">
    <w:pPr>
      <w:pStyle w:val="a3"/>
      <w:tabs>
        <w:tab w:val="clear" w:pos="8306"/>
      </w:tabs>
      <w:ind w:right="-106"/>
      <w:rPr>
        <w:rFonts w:ascii="TH SarabunPSK" w:hAnsi="TH SarabunPSK" w:cs="TH SarabunPSK"/>
        <w:color w:val="808080"/>
        <w:sz w:val="32"/>
        <w:szCs w:val="32"/>
        <w:rtl/>
        <w:cs/>
      </w:rPr>
    </w:pPr>
    <w:r>
      <w:rPr>
        <w:rFonts w:ascii="Angsana New" w:hAnsi="Angsana New"/>
        <w:b/>
        <w:bCs/>
        <w:noProof/>
        <w:color w:val="808080"/>
        <w:sz w:val="28"/>
        <w:szCs w:val="28"/>
        <w:rtl/>
        <w:lang w:bidi="th-TH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C73624A" wp14:editId="118E7F1C">
              <wp:simplePos x="0" y="0"/>
              <wp:positionH relativeFrom="column">
                <wp:posOffset>7772400</wp:posOffset>
              </wp:positionH>
              <wp:positionV relativeFrom="paragraph">
                <wp:posOffset>-62230</wp:posOffset>
              </wp:positionV>
              <wp:extent cx="1600200" cy="342900"/>
              <wp:effectExtent l="8255" t="6985" r="10795" b="1206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6002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AF20ED" w14:textId="77777777" w:rsidR="00BA4EDE" w:rsidRPr="002B2595" w:rsidRDefault="00BA4EDE" w:rsidP="00E53E00">
                          <w:pPr>
                            <w:rPr>
                              <w:rFonts w:ascii="Angsana New" w:hAnsi="Angsana New"/>
                              <w:color w:val="80808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rtl/>
                              <w:cs/>
                              <w:lang w:bidi="th-TH"/>
                            </w:rPr>
                            <w:t xml:space="preserve">         </w:t>
                          </w:r>
                          <w:r w:rsidRPr="002B2595"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cs/>
                              <w:lang w:bidi="th-TH"/>
                            </w:rPr>
                            <w:t>มคอ</w:t>
                          </w:r>
                          <w:r w:rsidRPr="002B2595"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rtl/>
                              <w:cs/>
                              <w:lang w:bidi="th-TH"/>
                            </w:rPr>
                            <w:t>.๒  มรรพ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C73624A" id="Rectangle 1" o:spid="_x0000_s1026" style="position:absolute;margin-left:612pt;margin-top:-4.9pt;width:126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" strokecolor="white">
              <v:textbox>
                <w:txbxContent>
                  <w:p w14:paraId="22AF20ED" w14:textId="77777777" w:rsidR="00BA4EDE" w:rsidRPr="002B2595" w:rsidRDefault="00BA4EDE" w:rsidP="00E53E00">
                    <w:pPr>
                      <w:rPr>
                        <w:rFonts w:ascii="Angsana New" w:hAnsi="Angsana New"/>
                        <w:color w:val="808080"/>
                        <w:sz w:val="32"/>
                        <w:szCs w:val="32"/>
                      </w:rPr>
                    </w:pPr>
                    <w:r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rtl/>
                        <w:cs/>
                        <w:lang w:bidi="th-TH"/>
                      </w:rPr>
                      <w:t xml:space="preserve">         </w:t>
                    </w:r>
                    <w:r w:rsidRPr="002B2595"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cs/>
                        <w:lang w:bidi="th-TH"/>
                      </w:rPr>
                      <w:t>มคอ</w:t>
                    </w:r>
                    <w:r w:rsidRPr="002B2595"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rtl/>
                        <w:cs/>
                        <w:lang w:bidi="th-TH"/>
                      </w:rPr>
                      <w:t>.๒  มรรพ.</w:t>
                    </w:r>
                  </w:p>
                </w:txbxContent>
              </v:textbox>
            </v:rect>
          </w:pict>
        </mc:Fallback>
      </mc:AlternateContent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>
      <w:rPr>
        <w:rFonts w:ascii="Angsana New" w:hAnsi="Angsana New" w:hint="cs"/>
        <w:b/>
        <w:bCs/>
        <w:color w:val="808080"/>
        <w:sz w:val="28"/>
        <w:szCs w:val="28"/>
        <w:cs/>
        <w:lang w:bidi="th-TH"/>
      </w:rPr>
      <w:t xml:space="preserve"> </w:t>
    </w:r>
    <w:r w:rsidR="009D2D01">
      <w:rPr>
        <w:rStyle w:val="a6"/>
        <w:rFonts w:ascii="TH SarabunPSK" w:hAnsi="TH SarabunPSK" w:cs="TH SarabunPSK" w:hint="cs"/>
        <w:color w:val="808080"/>
        <w:sz w:val="32"/>
        <w:szCs w:val="32"/>
        <w:cs/>
        <w:lang w:bidi="th-TH"/>
      </w:rPr>
      <w:t>รายงานผลการดำเนินการของรายวิชา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cs/>
        <w:lang w:bidi="th-TH"/>
      </w:rPr>
      <w:t xml:space="preserve">  มรรพ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rtl/>
        <w:cs/>
        <w:lang w:bidi="th-TH"/>
      </w:rPr>
      <w:t>.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cs/>
        <w:lang w:bidi="th-TH"/>
      </w:rPr>
      <w:t xml:space="preserve">                                                                                </w:t>
    </w:r>
    <w:r w:rsidRPr="00D20A32">
      <w:rPr>
        <w:rFonts w:ascii="TH SarabunPSK" w:hAnsi="TH SarabunPSK" w:cs="TH SarabunPSK"/>
        <w:color w:val="808080"/>
        <w:sz w:val="32"/>
        <w:szCs w:val="32"/>
        <w:cs/>
        <w:lang w:bidi="th-TH"/>
      </w:rP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468C700"/>
    <w:lvl w:ilvl="0">
      <w:start w:val="1"/>
      <w:numFmt w:val="bullet"/>
      <w:pStyle w:val="Style3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18E12819"/>
    <w:multiLevelType w:val="hybridMultilevel"/>
    <w:tmpl w:val="D13A50EC"/>
    <w:lvl w:ilvl="0" w:tplc="49F6F716">
      <w:start w:val="5"/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94E6B"/>
    <w:multiLevelType w:val="hybridMultilevel"/>
    <w:tmpl w:val="F91430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468D0"/>
    <w:multiLevelType w:val="hybridMultilevel"/>
    <w:tmpl w:val="5F64FA52"/>
    <w:lvl w:ilvl="0" w:tplc="1B90DC2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9472D"/>
    <w:multiLevelType w:val="multilevel"/>
    <w:tmpl w:val="EB5262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01" w:hanging="7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10" w:hanging="75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4812B79"/>
    <w:multiLevelType w:val="hybridMultilevel"/>
    <w:tmpl w:val="407E9EC6"/>
    <w:lvl w:ilvl="0" w:tplc="8C38C1E6">
      <w:start w:val="1"/>
      <w:numFmt w:val="decimal"/>
      <w:lvlText w:val="(%1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6" w15:restartNumberingAfterBreak="0">
    <w:nsid w:val="55D640E7"/>
    <w:multiLevelType w:val="hybridMultilevel"/>
    <w:tmpl w:val="87FAFC80"/>
    <w:lvl w:ilvl="0" w:tplc="C9D81C00">
      <w:start w:val="40"/>
      <w:numFmt w:val="bullet"/>
      <w:lvlText w:val="-"/>
      <w:lvlJc w:val="left"/>
      <w:pPr>
        <w:ind w:left="438" w:hanging="360"/>
      </w:pPr>
      <w:rPr>
        <w:rFonts w:ascii="TH SarabunPSK" w:eastAsia="Cambr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8" w:hanging="360"/>
      </w:pPr>
      <w:rPr>
        <w:rFonts w:ascii="Wingdings" w:hAnsi="Wingdings" w:hint="default"/>
      </w:rPr>
    </w:lvl>
  </w:abstractNum>
  <w:abstractNum w:abstractNumId="7" w15:restartNumberingAfterBreak="0">
    <w:nsid w:val="57AA55C7"/>
    <w:multiLevelType w:val="hybridMultilevel"/>
    <w:tmpl w:val="ABCC5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1749AC"/>
    <w:multiLevelType w:val="hybridMultilevel"/>
    <w:tmpl w:val="185E18F8"/>
    <w:lvl w:ilvl="0" w:tplc="BF105068">
      <w:start w:val="1"/>
      <w:numFmt w:val="decimal"/>
      <w:lvlText w:val="(%1)"/>
      <w:lvlJc w:val="left"/>
      <w:pPr>
        <w:ind w:left="1494" w:hanging="360"/>
      </w:pPr>
      <w:rPr>
        <w:rFonts w:eastAsia="CordiaNew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71691EA1"/>
    <w:multiLevelType w:val="multilevel"/>
    <w:tmpl w:val="AB681E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7EAD1319"/>
    <w:multiLevelType w:val="hybridMultilevel"/>
    <w:tmpl w:val="A1F60D92"/>
    <w:lvl w:ilvl="0" w:tplc="5D6EDE16">
      <w:start w:val="5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1"/>
  </w:num>
  <w:num w:numId="8">
    <w:abstractNumId w:val="4"/>
  </w:num>
  <w:num w:numId="9">
    <w:abstractNumId w:val="1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NTAxsLA0MTSzMDRV0lEKTi0uzszPAykwqQUA+HtsfiwAAAA="/>
  </w:docVars>
  <w:rsids>
    <w:rsidRoot w:val="00E53E00"/>
    <w:rsid w:val="000027A4"/>
    <w:rsid w:val="00004AC0"/>
    <w:rsid w:val="000061BC"/>
    <w:rsid w:val="0001217D"/>
    <w:rsid w:val="00022C93"/>
    <w:rsid w:val="000332A8"/>
    <w:rsid w:val="000409F7"/>
    <w:rsid w:val="0005151B"/>
    <w:rsid w:val="00051CB2"/>
    <w:rsid w:val="00065BA7"/>
    <w:rsid w:val="000749B9"/>
    <w:rsid w:val="0007548E"/>
    <w:rsid w:val="000826BF"/>
    <w:rsid w:val="0008314F"/>
    <w:rsid w:val="00086B71"/>
    <w:rsid w:val="000878E3"/>
    <w:rsid w:val="00090EC5"/>
    <w:rsid w:val="000971A5"/>
    <w:rsid w:val="000A3A87"/>
    <w:rsid w:val="000B0E39"/>
    <w:rsid w:val="000B75FF"/>
    <w:rsid w:val="000C0BD6"/>
    <w:rsid w:val="000C1C2B"/>
    <w:rsid w:val="000C42DB"/>
    <w:rsid w:val="000C43F2"/>
    <w:rsid w:val="000C6C75"/>
    <w:rsid w:val="000C72EA"/>
    <w:rsid w:val="000D083C"/>
    <w:rsid w:val="000D0D79"/>
    <w:rsid w:val="000E1FA3"/>
    <w:rsid w:val="000E68FA"/>
    <w:rsid w:val="000F7E5F"/>
    <w:rsid w:val="00100C01"/>
    <w:rsid w:val="001043AC"/>
    <w:rsid w:val="00106044"/>
    <w:rsid w:val="0010781D"/>
    <w:rsid w:val="00111EE9"/>
    <w:rsid w:val="00135BAC"/>
    <w:rsid w:val="001439E8"/>
    <w:rsid w:val="0014448E"/>
    <w:rsid w:val="00145F05"/>
    <w:rsid w:val="001574F1"/>
    <w:rsid w:val="00162FDC"/>
    <w:rsid w:val="00167571"/>
    <w:rsid w:val="001745BA"/>
    <w:rsid w:val="00176EAE"/>
    <w:rsid w:val="00181F33"/>
    <w:rsid w:val="00196D2B"/>
    <w:rsid w:val="001A5C2B"/>
    <w:rsid w:val="001B4C10"/>
    <w:rsid w:val="001C406B"/>
    <w:rsid w:val="001D0F85"/>
    <w:rsid w:val="001D409D"/>
    <w:rsid w:val="001E1452"/>
    <w:rsid w:val="001E5E47"/>
    <w:rsid w:val="001F05EB"/>
    <w:rsid w:val="001F259A"/>
    <w:rsid w:val="001F71B9"/>
    <w:rsid w:val="0020440D"/>
    <w:rsid w:val="00206EDD"/>
    <w:rsid w:val="00212A5B"/>
    <w:rsid w:val="00214E1B"/>
    <w:rsid w:val="00220ADA"/>
    <w:rsid w:val="0023042F"/>
    <w:rsid w:val="002321C4"/>
    <w:rsid w:val="002457D6"/>
    <w:rsid w:val="00250B6A"/>
    <w:rsid w:val="00252208"/>
    <w:rsid w:val="00264E5B"/>
    <w:rsid w:val="00273B82"/>
    <w:rsid w:val="0027480C"/>
    <w:rsid w:val="00292A27"/>
    <w:rsid w:val="002A14EB"/>
    <w:rsid w:val="002A36CB"/>
    <w:rsid w:val="002A7255"/>
    <w:rsid w:val="002B2808"/>
    <w:rsid w:val="002C0E46"/>
    <w:rsid w:val="002C2D8A"/>
    <w:rsid w:val="002C6C90"/>
    <w:rsid w:val="002D7B85"/>
    <w:rsid w:val="002E0570"/>
    <w:rsid w:val="002E73D3"/>
    <w:rsid w:val="002F4C31"/>
    <w:rsid w:val="002F73C7"/>
    <w:rsid w:val="00300B89"/>
    <w:rsid w:val="00300F55"/>
    <w:rsid w:val="00317085"/>
    <w:rsid w:val="00320648"/>
    <w:rsid w:val="003321BD"/>
    <w:rsid w:val="00333047"/>
    <w:rsid w:val="003352BB"/>
    <w:rsid w:val="003367E9"/>
    <w:rsid w:val="00344D32"/>
    <w:rsid w:val="0035186C"/>
    <w:rsid w:val="00353A58"/>
    <w:rsid w:val="00361E20"/>
    <w:rsid w:val="00373D22"/>
    <w:rsid w:val="00382AF3"/>
    <w:rsid w:val="00392077"/>
    <w:rsid w:val="00393348"/>
    <w:rsid w:val="003B1629"/>
    <w:rsid w:val="003B1927"/>
    <w:rsid w:val="003B75DD"/>
    <w:rsid w:val="003C3BCA"/>
    <w:rsid w:val="003C3D09"/>
    <w:rsid w:val="003C3D14"/>
    <w:rsid w:val="003C3F66"/>
    <w:rsid w:val="003E23A0"/>
    <w:rsid w:val="003E4724"/>
    <w:rsid w:val="003E5D47"/>
    <w:rsid w:val="003E6FE7"/>
    <w:rsid w:val="003E78EF"/>
    <w:rsid w:val="00404D91"/>
    <w:rsid w:val="00412899"/>
    <w:rsid w:val="00416DB8"/>
    <w:rsid w:val="00427AAA"/>
    <w:rsid w:val="00440A3E"/>
    <w:rsid w:val="004548C4"/>
    <w:rsid w:val="00455E93"/>
    <w:rsid w:val="00476C26"/>
    <w:rsid w:val="00476CD8"/>
    <w:rsid w:val="00477F89"/>
    <w:rsid w:val="004859F1"/>
    <w:rsid w:val="00486398"/>
    <w:rsid w:val="004947E5"/>
    <w:rsid w:val="004A2E6E"/>
    <w:rsid w:val="004A43EA"/>
    <w:rsid w:val="004A4825"/>
    <w:rsid w:val="004B1BC6"/>
    <w:rsid w:val="004B6479"/>
    <w:rsid w:val="004B7A2A"/>
    <w:rsid w:val="004C1E96"/>
    <w:rsid w:val="004C25F6"/>
    <w:rsid w:val="004C6D67"/>
    <w:rsid w:val="004D0288"/>
    <w:rsid w:val="004D7AE9"/>
    <w:rsid w:val="004E05B3"/>
    <w:rsid w:val="004E6805"/>
    <w:rsid w:val="005011B8"/>
    <w:rsid w:val="00506295"/>
    <w:rsid w:val="005173AF"/>
    <w:rsid w:val="00535774"/>
    <w:rsid w:val="005369F8"/>
    <w:rsid w:val="00542216"/>
    <w:rsid w:val="005473B1"/>
    <w:rsid w:val="00551543"/>
    <w:rsid w:val="00553797"/>
    <w:rsid w:val="005544AE"/>
    <w:rsid w:val="00565D23"/>
    <w:rsid w:val="005754CF"/>
    <w:rsid w:val="005815AD"/>
    <w:rsid w:val="005905FD"/>
    <w:rsid w:val="005A20BA"/>
    <w:rsid w:val="005A22A8"/>
    <w:rsid w:val="005B4CA6"/>
    <w:rsid w:val="005C1C87"/>
    <w:rsid w:val="005C4117"/>
    <w:rsid w:val="005D02CF"/>
    <w:rsid w:val="005D6603"/>
    <w:rsid w:val="005D7AD8"/>
    <w:rsid w:val="005E3CB6"/>
    <w:rsid w:val="005F429B"/>
    <w:rsid w:val="0060499A"/>
    <w:rsid w:val="006071D7"/>
    <w:rsid w:val="006072EF"/>
    <w:rsid w:val="00613D1B"/>
    <w:rsid w:val="00614767"/>
    <w:rsid w:val="006246F5"/>
    <w:rsid w:val="006254BA"/>
    <w:rsid w:val="00625B7B"/>
    <w:rsid w:val="00646602"/>
    <w:rsid w:val="00655DAA"/>
    <w:rsid w:val="00670D12"/>
    <w:rsid w:val="00671CCD"/>
    <w:rsid w:val="006823B6"/>
    <w:rsid w:val="00682842"/>
    <w:rsid w:val="00685F73"/>
    <w:rsid w:val="00690CDD"/>
    <w:rsid w:val="0069154D"/>
    <w:rsid w:val="00693C70"/>
    <w:rsid w:val="006A7CCC"/>
    <w:rsid w:val="006B01CB"/>
    <w:rsid w:val="006B1E0F"/>
    <w:rsid w:val="006B4BFC"/>
    <w:rsid w:val="006C2F3F"/>
    <w:rsid w:val="006C5F25"/>
    <w:rsid w:val="006D2C75"/>
    <w:rsid w:val="006D714D"/>
    <w:rsid w:val="006E5087"/>
    <w:rsid w:val="006E51D6"/>
    <w:rsid w:val="006F246F"/>
    <w:rsid w:val="006F6DA8"/>
    <w:rsid w:val="00701536"/>
    <w:rsid w:val="00703898"/>
    <w:rsid w:val="00703DA8"/>
    <w:rsid w:val="00714CFC"/>
    <w:rsid w:val="007277D7"/>
    <w:rsid w:val="007329D1"/>
    <w:rsid w:val="00734701"/>
    <w:rsid w:val="00734B79"/>
    <w:rsid w:val="00736E58"/>
    <w:rsid w:val="007644FC"/>
    <w:rsid w:val="00773A29"/>
    <w:rsid w:val="00796232"/>
    <w:rsid w:val="007A1482"/>
    <w:rsid w:val="007A3EB8"/>
    <w:rsid w:val="007A6BB7"/>
    <w:rsid w:val="007B4398"/>
    <w:rsid w:val="007B6220"/>
    <w:rsid w:val="007C3D0A"/>
    <w:rsid w:val="007D0CE5"/>
    <w:rsid w:val="007D1204"/>
    <w:rsid w:val="007D4288"/>
    <w:rsid w:val="007D7107"/>
    <w:rsid w:val="007E2132"/>
    <w:rsid w:val="007E22AA"/>
    <w:rsid w:val="007E3FAA"/>
    <w:rsid w:val="007E67CE"/>
    <w:rsid w:val="007F23FB"/>
    <w:rsid w:val="00811852"/>
    <w:rsid w:val="008139F4"/>
    <w:rsid w:val="00821122"/>
    <w:rsid w:val="0083271D"/>
    <w:rsid w:val="00836A9B"/>
    <w:rsid w:val="00847A8E"/>
    <w:rsid w:val="00850C01"/>
    <w:rsid w:val="00855A0E"/>
    <w:rsid w:val="008570A4"/>
    <w:rsid w:val="008573EF"/>
    <w:rsid w:val="008720BB"/>
    <w:rsid w:val="008814F8"/>
    <w:rsid w:val="00886C3A"/>
    <w:rsid w:val="00887586"/>
    <w:rsid w:val="008A461F"/>
    <w:rsid w:val="008A5396"/>
    <w:rsid w:val="008B1093"/>
    <w:rsid w:val="008B33FD"/>
    <w:rsid w:val="008C1673"/>
    <w:rsid w:val="008C318C"/>
    <w:rsid w:val="008D056A"/>
    <w:rsid w:val="008D281D"/>
    <w:rsid w:val="008D59C8"/>
    <w:rsid w:val="008F3405"/>
    <w:rsid w:val="00903FE8"/>
    <w:rsid w:val="00904A0C"/>
    <w:rsid w:val="009122D0"/>
    <w:rsid w:val="00912386"/>
    <w:rsid w:val="00916A68"/>
    <w:rsid w:val="00917D74"/>
    <w:rsid w:val="00920296"/>
    <w:rsid w:val="00920CBD"/>
    <w:rsid w:val="00936904"/>
    <w:rsid w:val="00944C3E"/>
    <w:rsid w:val="0094700A"/>
    <w:rsid w:val="00952953"/>
    <w:rsid w:val="00980031"/>
    <w:rsid w:val="00982B1C"/>
    <w:rsid w:val="00987DAD"/>
    <w:rsid w:val="0099091D"/>
    <w:rsid w:val="00990B27"/>
    <w:rsid w:val="009A3103"/>
    <w:rsid w:val="009B1DED"/>
    <w:rsid w:val="009B6979"/>
    <w:rsid w:val="009D2D01"/>
    <w:rsid w:val="009D632E"/>
    <w:rsid w:val="009E571C"/>
    <w:rsid w:val="009F04E8"/>
    <w:rsid w:val="009F6EBE"/>
    <w:rsid w:val="00A010FC"/>
    <w:rsid w:val="00A0660D"/>
    <w:rsid w:val="00A1154C"/>
    <w:rsid w:val="00A1412B"/>
    <w:rsid w:val="00A168C3"/>
    <w:rsid w:val="00A25626"/>
    <w:rsid w:val="00A260C1"/>
    <w:rsid w:val="00A30183"/>
    <w:rsid w:val="00A345B1"/>
    <w:rsid w:val="00A3669E"/>
    <w:rsid w:val="00A522D5"/>
    <w:rsid w:val="00A5393B"/>
    <w:rsid w:val="00A558FD"/>
    <w:rsid w:val="00A56DAC"/>
    <w:rsid w:val="00A6670B"/>
    <w:rsid w:val="00A7383F"/>
    <w:rsid w:val="00A83DBF"/>
    <w:rsid w:val="00A84402"/>
    <w:rsid w:val="00AA31DB"/>
    <w:rsid w:val="00AA4DE5"/>
    <w:rsid w:val="00AC28CB"/>
    <w:rsid w:val="00AC4EED"/>
    <w:rsid w:val="00AC6CAD"/>
    <w:rsid w:val="00AD36F9"/>
    <w:rsid w:val="00AD5F0B"/>
    <w:rsid w:val="00AD69E6"/>
    <w:rsid w:val="00AE22EF"/>
    <w:rsid w:val="00AE693F"/>
    <w:rsid w:val="00AE73F0"/>
    <w:rsid w:val="00AF49FB"/>
    <w:rsid w:val="00AF57E3"/>
    <w:rsid w:val="00B034F6"/>
    <w:rsid w:val="00B03DBC"/>
    <w:rsid w:val="00B078E6"/>
    <w:rsid w:val="00B16981"/>
    <w:rsid w:val="00B170D7"/>
    <w:rsid w:val="00B20B20"/>
    <w:rsid w:val="00B20C59"/>
    <w:rsid w:val="00B214E2"/>
    <w:rsid w:val="00B32393"/>
    <w:rsid w:val="00B359CC"/>
    <w:rsid w:val="00B40D89"/>
    <w:rsid w:val="00B564E7"/>
    <w:rsid w:val="00B61942"/>
    <w:rsid w:val="00B6602A"/>
    <w:rsid w:val="00B75C37"/>
    <w:rsid w:val="00B94EA5"/>
    <w:rsid w:val="00BA4EDE"/>
    <w:rsid w:val="00BA5DAF"/>
    <w:rsid w:val="00BA7977"/>
    <w:rsid w:val="00BB5AFE"/>
    <w:rsid w:val="00BC0C2C"/>
    <w:rsid w:val="00BC6E04"/>
    <w:rsid w:val="00BD1933"/>
    <w:rsid w:val="00BE0D3B"/>
    <w:rsid w:val="00BE10F7"/>
    <w:rsid w:val="00BF2417"/>
    <w:rsid w:val="00BF6547"/>
    <w:rsid w:val="00C1403A"/>
    <w:rsid w:val="00C159E7"/>
    <w:rsid w:val="00C34F71"/>
    <w:rsid w:val="00C41B80"/>
    <w:rsid w:val="00C53A38"/>
    <w:rsid w:val="00C56805"/>
    <w:rsid w:val="00C744AA"/>
    <w:rsid w:val="00C814C9"/>
    <w:rsid w:val="00C86168"/>
    <w:rsid w:val="00CB79BC"/>
    <w:rsid w:val="00CC3B06"/>
    <w:rsid w:val="00CD1AC0"/>
    <w:rsid w:val="00CE4033"/>
    <w:rsid w:val="00D13708"/>
    <w:rsid w:val="00D15EC6"/>
    <w:rsid w:val="00D20A32"/>
    <w:rsid w:val="00D350E0"/>
    <w:rsid w:val="00D3656F"/>
    <w:rsid w:val="00D455DB"/>
    <w:rsid w:val="00D64479"/>
    <w:rsid w:val="00D64823"/>
    <w:rsid w:val="00D82737"/>
    <w:rsid w:val="00D83C48"/>
    <w:rsid w:val="00D84D1E"/>
    <w:rsid w:val="00D86414"/>
    <w:rsid w:val="00D93F95"/>
    <w:rsid w:val="00DA7494"/>
    <w:rsid w:val="00DB05B3"/>
    <w:rsid w:val="00DB44D2"/>
    <w:rsid w:val="00DC151C"/>
    <w:rsid w:val="00DC3D36"/>
    <w:rsid w:val="00DE057C"/>
    <w:rsid w:val="00DE2991"/>
    <w:rsid w:val="00DF738A"/>
    <w:rsid w:val="00E07676"/>
    <w:rsid w:val="00E116C9"/>
    <w:rsid w:val="00E16E17"/>
    <w:rsid w:val="00E25E7A"/>
    <w:rsid w:val="00E268FC"/>
    <w:rsid w:val="00E53E00"/>
    <w:rsid w:val="00E60CAF"/>
    <w:rsid w:val="00E662CC"/>
    <w:rsid w:val="00E706CD"/>
    <w:rsid w:val="00E76213"/>
    <w:rsid w:val="00E76BA8"/>
    <w:rsid w:val="00E818DF"/>
    <w:rsid w:val="00E826B1"/>
    <w:rsid w:val="00E82E7B"/>
    <w:rsid w:val="00E8659D"/>
    <w:rsid w:val="00EA1F0C"/>
    <w:rsid w:val="00EA5828"/>
    <w:rsid w:val="00EB69BD"/>
    <w:rsid w:val="00EC0EF2"/>
    <w:rsid w:val="00EC7483"/>
    <w:rsid w:val="00ED78CA"/>
    <w:rsid w:val="00EF3018"/>
    <w:rsid w:val="00EF3E31"/>
    <w:rsid w:val="00EF45BD"/>
    <w:rsid w:val="00EF57D6"/>
    <w:rsid w:val="00F014A9"/>
    <w:rsid w:val="00F0574A"/>
    <w:rsid w:val="00F07A1E"/>
    <w:rsid w:val="00F2112F"/>
    <w:rsid w:val="00F31D46"/>
    <w:rsid w:val="00F40703"/>
    <w:rsid w:val="00F439B4"/>
    <w:rsid w:val="00F45235"/>
    <w:rsid w:val="00F4532B"/>
    <w:rsid w:val="00F50748"/>
    <w:rsid w:val="00F52B3A"/>
    <w:rsid w:val="00F54D5A"/>
    <w:rsid w:val="00F66F19"/>
    <w:rsid w:val="00F836B7"/>
    <w:rsid w:val="00F85F33"/>
    <w:rsid w:val="00F8605A"/>
    <w:rsid w:val="00F90FCA"/>
    <w:rsid w:val="00F95E8F"/>
    <w:rsid w:val="00FB35E6"/>
    <w:rsid w:val="00FB65E8"/>
    <w:rsid w:val="00FC4414"/>
    <w:rsid w:val="00FC74C5"/>
    <w:rsid w:val="00FD1E75"/>
    <w:rsid w:val="00FD21AA"/>
    <w:rsid w:val="00FD5EBE"/>
    <w:rsid w:val="00FE1530"/>
    <w:rsid w:val="00FE2AC5"/>
    <w:rsid w:val="00FE6CC1"/>
    <w:rsid w:val="00FF056C"/>
    <w:rsid w:val="00FF1248"/>
    <w:rsid w:val="00FF1E57"/>
    <w:rsid w:val="00FF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05BBC7"/>
  <w15:docId w15:val="{A4C73F8C-06C8-4A29-8C1B-FD4839EF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0C01"/>
    <w:rPr>
      <w:sz w:val="24"/>
      <w:szCs w:val="24"/>
      <w:lang w:bidi="ar-SA"/>
    </w:rPr>
  </w:style>
  <w:style w:type="paragraph" w:styleId="5">
    <w:name w:val="heading 5"/>
    <w:basedOn w:val="a"/>
    <w:next w:val="a"/>
    <w:qFormat/>
    <w:rsid w:val="00090EC5"/>
    <w:pPr>
      <w:spacing w:before="240" w:after="60"/>
      <w:outlineLvl w:val="4"/>
    </w:pPr>
    <w:rPr>
      <w:b/>
      <w:bCs/>
      <w:i/>
      <w:iCs/>
      <w:sz w:val="26"/>
      <w:szCs w:val="30"/>
    </w:rPr>
  </w:style>
  <w:style w:type="paragraph" w:styleId="7">
    <w:name w:val="heading 7"/>
    <w:basedOn w:val="a"/>
    <w:next w:val="a"/>
    <w:qFormat/>
    <w:rsid w:val="00111EE9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111EE9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E53E00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a5"/>
    <w:uiPriority w:val="99"/>
    <w:rsid w:val="00E53E00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E53E00"/>
  </w:style>
  <w:style w:type="table" w:styleId="a7">
    <w:name w:val="Table Grid"/>
    <w:basedOn w:val="a1"/>
    <w:rsid w:val="00850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850C01"/>
    <w:rPr>
      <w:color w:val="0000FF"/>
      <w:u w:val="single"/>
    </w:rPr>
  </w:style>
  <w:style w:type="paragraph" w:customStyle="1" w:styleId="Style3">
    <w:name w:val="Style3"/>
    <w:basedOn w:val="a"/>
    <w:autoRedefine/>
    <w:rsid w:val="00850C01"/>
    <w:pPr>
      <w:numPr>
        <w:numId w:val="3"/>
      </w:numPr>
      <w:tabs>
        <w:tab w:val="left" w:pos="426"/>
        <w:tab w:val="left" w:pos="709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61"/>
        <w:tab w:val="left" w:pos="3600"/>
        <w:tab w:val="left" w:pos="7088"/>
        <w:tab w:val="left" w:pos="7513"/>
      </w:tabs>
      <w:overflowPunct w:val="0"/>
      <w:autoSpaceDE w:val="0"/>
      <w:autoSpaceDN w:val="0"/>
      <w:adjustRightInd w:val="0"/>
      <w:ind w:right="-480"/>
      <w:jc w:val="both"/>
      <w:textAlignment w:val="baseline"/>
    </w:pPr>
    <w:rPr>
      <w:rFonts w:ascii="Browallia New" w:eastAsia="Angsana New" w:hAnsi="Browallia New" w:cs="Browallia New"/>
      <w:kern w:val="28"/>
      <w:sz w:val="28"/>
      <w:szCs w:val="28"/>
      <w:lang w:eastAsia="ja-JP" w:bidi="th-TH"/>
    </w:rPr>
  </w:style>
  <w:style w:type="paragraph" w:styleId="3">
    <w:name w:val="Body Text 3"/>
    <w:basedOn w:val="a"/>
    <w:link w:val="30"/>
    <w:rsid w:val="00090EC5"/>
    <w:pPr>
      <w:spacing w:after="120"/>
    </w:pPr>
    <w:rPr>
      <w:sz w:val="16"/>
      <w:szCs w:val="16"/>
    </w:rPr>
  </w:style>
  <w:style w:type="character" w:customStyle="1" w:styleId="a5">
    <w:name w:val="ท้ายกระดาษ อักขระ"/>
    <w:link w:val="a4"/>
    <w:uiPriority w:val="99"/>
    <w:rsid w:val="001B4C10"/>
    <w:rPr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212A5B"/>
    <w:pPr>
      <w:ind w:left="720"/>
      <w:contextualSpacing/>
    </w:pPr>
  </w:style>
  <w:style w:type="paragraph" w:styleId="aa">
    <w:name w:val="No Spacing"/>
    <w:uiPriority w:val="1"/>
    <w:qFormat/>
    <w:rsid w:val="00212A5B"/>
    <w:rPr>
      <w:sz w:val="24"/>
      <w:szCs w:val="24"/>
      <w:lang w:bidi="ar-SA"/>
    </w:rPr>
  </w:style>
  <w:style w:type="character" w:customStyle="1" w:styleId="UnresolvedMention1">
    <w:name w:val="Unresolved Mention1"/>
    <w:basedOn w:val="a0"/>
    <w:uiPriority w:val="99"/>
    <w:semiHidden/>
    <w:unhideWhenUsed/>
    <w:rsid w:val="00886C3A"/>
    <w:rPr>
      <w:color w:val="808080"/>
      <w:shd w:val="clear" w:color="auto" w:fill="E6E6E6"/>
    </w:rPr>
  </w:style>
  <w:style w:type="character" w:customStyle="1" w:styleId="30">
    <w:name w:val="เนื้อความ 3 อักขระ"/>
    <w:basedOn w:val="a0"/>
    <w:link w:val="3"/>
    <w:rsid w:val="001F259A"/>
    <w:rPr>
      <w:sz w:val="16"/>
      <w:szCs w:val="16"/>
      <w:lang w:bidi="ar-SA"/>
    </w:rPr>
  </w:style>
  <w:style w:type="character" w:customStyle="1" w:styleId="UnresolvedMention2">
    <w:name w:val="Unresolved Mention2"/>
    <w:basedOn w:val="a0"/>
    <w:uiPriority w:val="99"/>
    <w:semiHidden/>
    <w:unhideWhenUsed/>
    <w:rsid w:val="00CE4033"/>
    <w:rPr>
      <w:color w:val="605E5C"/>
      <w:shd w:val="clear" w:color="auto" w:fill="E1DFDD"/>
    </w:rPr>
  </w:style>
  <w:style w:type="paragraph" w:customStyle="1" w:styleId="Normal1">
    <w:name w:val="Normal1"/>
    <w:rsid w:val="008C1673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6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49</Words>
  <Characters>3701</Characters>
  <Application>Microsoft Office Word</Application>
  <DocSecurity>0</DocSecurity>
  <Lines>30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Computer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HomeUser</dc:creator>
  <cp:lastModifiedBy>Administrator</cp:lastModifiedBy>
  <cp:revision>6</cp:revision>
  <cp:lastPrinted>2024-04-29T09:43:00Z</cp:lastPrinted>
  <dcterms:created xsi:type="dcterms:W3CDTF">2024-04-29T09:37:00Z</dcterms:created>
  <dcterms:modified xsi:type="dcterms:W3CDTF">2024-04-29T09:44:00Z</dcterms:modified>
</cp:coreProperties>
</file>